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C8F05" w14:textId="77777777" w:rsidR="00EB1C37" w:rsidRPr="009A7899" w:rsidRDefault="00EB1C37" w:rsidP="009A7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EECB21" w14:textId="24DBEC36" w:rsidR="00EB1C37" w:rsidRPr="009A7899" w:rsidRDefault="00EB1C37" w:rsidP="009A7899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A7899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2401A1EB" wp14:editId="6DAD8717">
            <wp:extent cx="6619875" cy="100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95B6A" w14:textId="1F24FEF0" w:rsidR="00EB1C37" w:rsidRPr="009A7899" w:rsidRDefault="009A7899" w:rsidP="009A7899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UT/APMAQP/1223/A                                                                                                                                                    06-NOV-2023</w:t>
      </w:r>
    </w:p>
    <w:p w14:paraId="688806BA" w14:textId="4BB4161D" w:rsidR="00C620B4" w:rsidRPr="009A7899" w:rsidRDefault="0083657A" w:rsidP="009A789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9A7899">
        <w:rPr>
          <w:rFonts w:ascii="Times New Roman" w:hAnsi="Times New Roman" w:cs="Times New Roman"/>
          <w:b/>
          <w:sz w:val="28"/>
          <w:szCs w:val="28"/>
        </w:rPr>
        <w:t xml:space="preserve">UNIT TEST </w:t>
      </w:r>
      <w:r w:rsidR="009A7899" w:rsidRPr="009A7899">
        <w:rPr>
          <w:rFonts w:ascii="Times New Roman" w:hAnsi="Times New Roman" w:cs="Times New Roman"/>
          <w:b/>
          <w:sz w:val="28"/>
          <w:szCs w:val="28"/>
        </w:rPr>
        <w:t>(</w:t>
      </w:r>
      <w:r w:rsidR="005E5C0D" w:rsidRPr="009A7899">
        <w:rPr>
          <w:rFonts w:ascii="Times New Roman" w:hAnsi="Times New Roman" w:cs="Times New Roman"/>
          <w:b/>
          <w:sz w:val="28"/>
          <w:szCs w:val="28"/>
        </w:rPr>
        <w:t>202</w:t>
      </w:r>
      <w:r w:rsidR="00631F85" w:rsidRPr="009A7899">
        <w:rPr>
          <w:rFonts w:ascii="Times New Roman" w:hAnsi="Times New Roman" w:cs="Times New Roman"/>
          <w:b/>
          <w:sz w:val="28"/>
          <w:szCs w:val="28"/>
        </w:rPr>
        <w:t>3</w:t>
      </w:r>
      <w:r w:rsidR="005E5C0D" w:rsidRPr="009A7899">
        <w:rPr>
          <w:rFonts w:ascii="Times New Roman" w:hAnsi="Times New Roman" w:cs="Times New Roman"/>
          <w:b/>
          <w:sz w:val="28"/>
          <w:szCs w:val="28"/>
        </w:rPr>
        <w:t>-202</w:t>
      </w:r>
      <w:r w:rsidR="00631F85" w:rsidRPr="009A7899">
        <w:rPr>
          <w:rFonts w:ascii="Times New Roman" w:hAnsi="Times New Roman" w:cs="Times New Roman"/>
          <w:b/>
          <w:sz w:val="28"/>
          <w:szCs w:val="28"/>
        </w:rPr>
        <w:t>4</w:t>
      </w:r>
      <w:r w:rsidR="009A7899" w:rsidRPr="009A7899">
        <w:rPr>
          <w:rFonts w:ascii="Times New Roman" w:hAnsi="Times New Roman" w:cs="Times New Roman"/>
          <w:b/>
          <w:sz w:val="28"/>
          <w:szCs w:val="28"/>
        </w:rPr>
        <w:t>)</w:t>
      </w:r>
    </w:p>
    <w:tbl>
      <w:tblPr>
        <w:tblW w:w="1053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617"/>
        <w:gridCol w:w="4918"/>
      </w:tblGrid>
      <w:tr w:rsidR="004D0DD2" w:rsidRPr="009A7899" w14:paraId="750B3857" w14:textId="77777777" w:rsidTr="009A7899">
        <w:trPr>
          <w:trHeight w:val="675"/>
        </w:trPr>
        <w:tc>
          <w:tcPr>
            <w:tcW w:w="5617" w:type="dxa"/>
            <w:tcBorders>
              <w:bottom w:val="single" w:sz="4" w:space="0" w:color="auto"/>
            </w:tcBorders>
          </w:tcPr>
          <w:p w14:paraId="7FBD801D" w14:textId="3308D043" w:rsidR="004D0DD2" w:rsidRPr="009A7899" w:rsidRDefault="00F638B8" w:rsidP="009A7899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SUBJECT:</w:t>
            </w:r>
            <w:r w:rsidR="009F330D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A4D84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pplied </w:t>
            </w:r>
            <w:r w:rsidR="009F330D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thematics </w:t>
            </w:r>
          </w:p>
          <w:p w14:paraId="23E8C46F" w14:textId="4001AF1A" w:rsidR="004D0DD2" w:rsidRPr="009A7899" w:rsidRDefault="00F638B8" w:rsidP="009A7899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GRADE:</w:t>
            </w:r>
            <w:r w:rsidR="004D0DD2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XII</w:t>
            </w:r>
          </w:p>
        </w:tc>
        <w:tc>
          <w:tcPr>
            <w:tcW w:w="4918" w:type="dxa"/>
            <w:tcBorders>
              <w:bottom w:val="single" w:sz="4" w:space="0" w:color="auto"/>
            </w:tcBorders>
          </w:tcPr>
          <w:p w14:paraId="33C49F61" w14:textId="342D0FE8" w:rsidR="004D0DD2" w:rsidRPr="009A7899" w:rsidRDefault="00F457A9" w:rsidP="009A7899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9A7899">
              <w:rPr>
                <w:b/>
                <w:sz w:val="24"/>
              </w:rPr>
              <w:t>Maximum Marks</w:t>
            </w:r>
            <w:r w:rsidR="001423F7" w:rsidRPr="009A7899">
              <w:rPr>
                <w:b/>
                <w:sz w:val="24"/>
              </w:rPr>
              <w:t xml:space="preserve">: </w:t>
            </w:r>
            <w:r w:rsidR="0083657A" w:rsidRPr="009A7899">
              <w:rPr>
                <w:b/>
                <w:sz w:val="24"/>
              </w:rPr>
              <w:t>5</w:t>
            </w:r>
            <w:r w:rsidR="004D0DD2" w:rsidRPr="009A7899">
              <w:rPr>
                <w:b/>
                <w:sz w:val="24"/>
              </w:rPr>
              <w:t>0</w:t>
            </w:r>
          </w:p>
          <w:p w14:paraId="192329E7" w14:textId="283B4FE5" w:rsidR="004D0DD2" w:rsidRPr="009A7899" w:rsidRDefault="009F330D" w:rsidP="009A7899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9A7899">
              <w:rPr>
                <w:b/>
                <w:sz w:val="24"/>
              </w:rPr>
              <w:t xml:space="preserve">Time </w:t>
            </w:r>
            <w:r w:rsidR="00F638B8" w:rsidRPr="009A7899">
              <w:rPr>
                <w:b/>
                <w:sz w:val="24"/>
              </w:rPr>
              <w:t>Allowed:</w:t>
            </w:r>
            <w:r w:rsidR="005E5C0D" w:rsidRPr="009A7899">
              <w:rPr>
                <w:b/>
                <w:sz w:val="24"/>
              </w:rPr>
              <w:t xml:space="preserve"> </w:t>
            </w:r>
            <w:r w:rsidR="0083657A" w:rsidRPr="009A7899">
              <w:rPr>
                <w:b/>
                <w:sz w:val="24"/>
              </w:rPr>
              <w:t>2</w:t>
            </w:r>
            <w:r w:rsidR="005E5C0D" w:rsidRPr="009A7899">
              <w:rPr>
                <w:b/>
                <w:sz w:val="24"/>
              </w:rPr>
              <w:t xml:space="preserve"> Hours</w:t>
            </w:r>
            <w:r w:rsidR="00374454">
              <w:rPr>
                <w:b/>
                <w:sz w:val="24"/>
              </w:rPr>
              <w:t xml:space="preserve"> 30 Mins</w:t>
            </w:r>
            <w:r w:rsidR="004D0DD2" w:rsidRPr="009A7899">
              <w:rPr>
                <w:b/>
                <w:sz w:val="24"/>
              </w:rPr>
              <w:t xml:space="preserve"> </w:t>
            </w:r>
          </w:p>
        </w:tc>
      </w:tr>
      <w:tr w:rsidR="004D0DD2" w:rsidRPr="009A7899" w14:paraId="2BE3E6E0" w14:textId="77777777" w:rsidTr="009A7899">
        <w:trPr>
          <w:trHeight w:val="962"/>
        </w:trPr>
        <w:tc>
          <w:tcPr>
            <w:tcW w:w="10535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7D4F00" w14:textId="77777777" w:rsidR="005E5C0D" w:rsidRPr="009A7899" w:rsidRDefault="005E5C0D" w:rsidP="009A7899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 </w:t>
            </w:r>
            <w:r w:rsidRPr="009A7899">
              <w:rPr>
                <w:rFonts w:ascii="Times New Roman" w:hAnsi="Times New Roman" w:cs="Times New Roman"/>
                <w:b/>
              </w:rPr>
              <w:t>General Instructions</w:t>
            </w:r>
            <w:r w:rsidRPr="009A7899">
              <w:rPr>
                <w:rFonts w:ascii="Times New Roman" w:hAnsi="Times New Roman" w:cs="Times New Roman"/>
              </w:rPr>
              <w:t xml:space="preserve">: </w:t>
            </w:r>
          </w:p>
          <w:p w14:paraId="1464C8C6" w14:textId="73ABCDFE" w:rsidR="005E5C0D" w:rsidRPr="009A7899" w:rsidRDefault="005E5C0D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This question </w:t>
            </w:r>
            <w:r w:rsidR="00E27562" w:rsidRPr="009A7899">
              <w:rPr>
                <w:rFonts w:ascii="Times New Roman" w:hAnsi="Times New Roman" w:cs="Times New Roman"/>
              </w:rPr>
              <w:t>paper</w:t>
            </w:r>
            <w:r w:rsidR="00C1359D" w:rsidRPr="009A7899">
              <w:rPr>
                <w:rFonts w:ascii="Times New Roman" w:hAnsi="Times New Roman" w:cs="Times New Roman"/>
              </w:rPr>
              <w:t xml:space="preserve"> consists of four sections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 xml:space="preserve">- </w:t>
            </w:r>
            <w:r w:rsidR="001E4E05" w:rsidRPr="009A7899">
              <w:rPr>
                <w:rFonts w:ascii="Times New Roman" w:hAnsi="Times New Roman" w:cs="Times New Roman"/>
                <w:b/>
                <w:bCs/>
              </w:rPr>
              <w:t>A,</w:t>
            </w:r>
            <w:r w:rsidR="00C179DF"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E4E05" w:rsidRPr="009A7899">
              <w:rPr>
                <w:rFonts w:ascii="Times New Roman" w:hAnsi="Times New Roman" w:cs="Times New Roman"/>
                <w:b/>
                <w:bCs/>
              </w:rPr>
              <w:t>B,</w:t>
            </w:r>
            <w:r w:rsidR="00ED1CFD"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E4E05" w:rsidRPr="009A7899">
              <w:rPr>
                <w:rFonts w:ascii="Times New Roman" w:hAnsi="Times New Roman" w:cs="Times New Roman"/>
                <w:b/>
                <w:bCs/>
              </w:rPr>
              <w:t>C,</w:t>
            </w:r>
            <w:r w:rsidR="006708E7"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E4E05" w:rsidRPr="009A7899">
              <w:rPr>
                <w:rFonts w:ascii="Times New Roman" w:hAnsi="Times New Roman" w:cs="Times New Roman"/>
                <w:b/>
                <w:bCs/>
              </w:rPr>
              <w:t>D,</w:t>
            </w:r>
            <w:r w:rsidR="006708E7"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E4E05" w:rsidRPr="009A7899">
              <w:rPr>
                <w:rFonts w:ascii="Times New Roman" w:hAnsi="Times New Roman" w:cs="Times New Roman"/>
                <w:b/>
                <w:bCs/>
              </w:rPr>
              <w:t>E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 xml:space="preserve">. </w:t>
            </w:r>
          </w:p>
          <w:p w14:paraId="65B77A36" w14:textId="7CD9FB34" w:rsidR="005E5C0D" w:rsidRPr="009A7899" w:rsidRDefault="005E5C0D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Section </w:t>
            </w:r>
            <w:r w:rsidR="009945D0" w:rsidRPr="009A7899">
              <w:rPr>
                <w:rFonts w:ascii="Times New Roman" w:hAnsi="Times New Roman" w:cs="Times New Roman"/>
                <w:b/>
                <w:bCs/>
              </w:rPr>
              <w:t xml:space="preserve">A </w:t>
            </w:r>
            <w:r w:rsidRPr="009A7899">
              <w:rPr>
                <w:rFonts w:ascii="Times New Roman" w:hAnsi="Times New Roman" w:cs="Times New Roman"/>
              </w:rPr>
              <w:t xml:space="preserve">comprises of </w:t>
            </w:r>
            <w:r w:rsidR="0083657A" w:rsidRPr="009A7899">
              <w:rPr>
                <w:rFonts w:ascii="Times New Roman" w:hAnsi="Times New Roman" w:cs="Times New Roman"/>
              </w:rPr>
              <w:t>1</w:t>
            </w:r>
            <w:r w:rsidRPr="009A7899">
              <w:rPr>
                <w:rFonts w:ascii="Times New Roman" w:hAnsi="Times New Roman" w:cs="Times New Roman"/>
              </w:rPr>
              <w:t xml:space="preserve">0 questions of 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>1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>mark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A7899">
              <w:rPr>
                <w:rFonts w:ascii="Times New Roman" w:hAnsi="Times New Roman" w:cs="Times New Roman"/>
              </w:rPr>
              <w:t>each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. </w:t>
            </w:r>
          </w:p>
          <w:p w14:paraId="4AD8543D" w14:textId="49F73E09" w:rsidR="005E5C0D" w:rsidRPr="009A7899" w:rsidRDefault="005E5C0D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Section </w:t>
            </w:r>
            <w:r w:rsidR="009945D0" w:rsidRPr="009A7899">
              <w:rPr>
                <w:rFonts w:ascii="Times New Roman" w:hAnsi="Times New Roman" w:cs="Times New Roman"/>
                <w:b/>
                <w:bCs/>
              </w:rPr>
              <w:t>B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9A7899">
              <w:rPr>
                <w:rFonts w:ascii="Times New Roman" w:hAnsi="Times New Roman" w:cs="Times New Roman"/>
              </w:rPr>
              <w:t xml:space="preserve">comprises of </w:t>
            </w:r>
            <w:r w:rsidR="0083657A" w:rsidRPr="009A7899">
              <w:rPr>
                <w:rFonts w:ascii="Times New Roman" w:hAnsi="Times New Roman" w:cs="Times New Roman"/>
              </w:rPr>
              <w:t xml:space="preserve">4 </w:t>
            </w:r>
            <w:r w:rsidRPr="009A7899">
              <w:rPr>
                <w:rFonts w:ascii="Times New Roman" w:hAnsi="Times New Roman" w:cs="Times New Roman"/>
              </w:rPr>
              <w:t xml:space="preserve">questions of 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>2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 marks </w:t>
            </w:r>
            <w:r w:rsidRPr="009A7899">
              <w:rPr>
                <w:rFonts w:ascii="Times New Roman" w:hAnsi="Times New Roman" w:cs="Times New Roman"/>
              </w:rPr>
              <w:t>each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. </w:t>
            </w:r>
          </w:p>
          <w:p w14:paraId="68249434" w14:textId="2F0439C4" w:rsidR="005E5C0D" w:rsidRPr="009A7899" w:rsidRDefault="005E5C0D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>Section</w:t>
            </w:r>
            <w:r w:rsidR="00C1359D" w:rsidRPr="009A7899">
              <w:rPr>
                <w:rFonts w:ascii="Times New Roman" w:hAnsi="Times New Roman" w:cs="Times New Roman"/>
              </w:rPr>
              <w:t xml:space="preserve"> </w:t>
            </w:r>
            <w:r w:rsidR="009945D0" w:rsidRPr="009A7899">
              <w:rPr>
                <w:rFonts w:ascii="Times New Roman" w:hAnsi="Times New Roman" w:cs="Times New Roman"/>
                <w:b/>
                <w:bCs/>
              </w:rPr>
              <w:t>C</w:t>
            </w:r>
            <w:r w:rsidR="00C1359D" w:rsidRPr="009A7899">
              <w:rPr>
                <w:rFonts w:ascii="Times New Roman" w:hAnsi="Times New Roman" w:cs="Times New Roman"/>
              </w:rPr>
              <w:t xml:space="preserve"> comprises</w:t>
            </w:r>
            <w:r w:rsidRPr="009A7899">
              <w:rPr>
                <w:rFonts w:ascii="Times New Roman" w:hAnsi="Times New Roman" w:cs="Times New Roman"/>
              </w:rPr>
              <w:t xml:space="preserve"> of </w:t>
            </w:r>
            <w:r w:rsidR="0083657A" w:rsidRPr="009A7899">
              <w:rPr>
                <w:rFonts w:ascii="Times New Roman" w:hAnsi="Times New Roman" w:cs="Times New Roman"/>
              </w:rPr>
              <w:t>3</w:t>
            </w:r>
            <w:r w:rsidRPr="009A7899">
              <w:rPr>
                <w:rFonts w:ascii="Times New Roman" w:hAnsi="Times New Roman" w:cs="Times New Roman"/>
              </w:rPr>
              <w:t xml:space="preserve"> questions of </w:t>
            </w:r>
            <w:r w:rsidR="00C1359D" w:rsidRPr="009A7899">
              <w:rPr>
                <w:rFonts w:ascii="Times New Roman" w:hAnsi="Times New Roman" w:cs="Times New Roman"/>
                <w:b/>
                <w:bCs/>
              </w:rPr>
              <w:t>3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marks </w:t>
            </w:r>
            <w:r w:rsidRPr="009A7899">
              <w:rPr>
                <w:rFonts w:ascii="Times New Roman" w:hAnsi="Times New Roman" w:cs="Times New Roman"/>
              </w:rPr>
              <w:t>each</w:t>
            </w:r>
            <w:r w:rsidRPr="009A7899">
              <w:rPr>
                <w:rFonts w:ascii="Times New Roman" w:hAnsi="Times New Roman" w:cs="Times New Roman"/>
                <w:b/>
                <w:bCs/>
              </w:rPr>
              <w:t xml:space="preserve">. </w:t>
            </w:r>
          </w:p>
          <w:p w14:paraId="5E568C3E" w14:textId="1E5253A4" w:rsidR="005E5C0D" w:rsidRPr="009A7899" w:rsidRDefault="00C1359D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Section </w:t>
            </w:r>
            <w:r w:rsidR="009945D0" w:rsidRPr="009A7899">
              <w:rPr>
                <w:rFonts w:ascii="Times New Roman" w:hAnsi="Times New Roman" w:cs="Times New Roman"/>
                <w:b/>
                <w:bCs/>
              </w:rPr>
              <w:t>D</w:t>
            </w:r>
            <w:r w:rsidR="005E5C0D" w:rsidRPr="009A7899">
              <w:rPr>
                <w:rFonts w:ascii="Times New Roman" w:hAnsi="Times New Roman" w:cs="Times New Roman"/>
              </w:rPr>
              <w:t xml:space="preserve"> </w:t>
            </w:r>
            <w:r w:rsidRPr="009A7899">
              <w:rPr>
                <w:rFonts w:ascii="Times New Roman" w:hAnsi="Times New Roman" w:cs="Times New Roman"/>
              </w:rPr>
              <w:t xml:space="preserve">Comprises of </w:t>
            </w:r>
            <w:r w:rsidR="0083657A" w:rsidRPr="009A7899">
              <w:rPr>
                <w:rFonts w:ascii="Times New Roman" w:hAnsi="Times New Roman" w:cs="Times New Roman"/>
              </w:rPr>
              <w:t xml:space="preserve">3 </w:t>
            </w:r>
            <w:r w:rsidRPr="009A7899">
              <w:rPr>
                <w:rFonts w:ascii="Times New Roman" w:hAnsi="Times New Roman" w:cs="Times New Roman"/>
              </w:rPr>
              <w:t xml:space="preserve">questions of </w:t>
            </w:r>
            <w:r w:rsidRPr="009A7899">
              <w:rPr>
                <w:rFonts w:ascii="Times New Roman" w:hAnsi="Times New Roman" w:cs="Times New Roman"/>
                <w:b/>
                <w:bCs/>
              </w:rPr>
              <w:t>5 marks</w:t>
            </w:r>
            <w:r w:rsidRPr="009A7899">
              <w:rPr>
                <w:rFonts w:ascii="Times New Roman" w:hAnsi="Times New Roman" w:cs="Times New Roman"/>
              </w:rPr>
              <w:t xml:space="preserve"> each</w:t>
            </w:r>
            <w:r w:rsidR="00ED1CFD" w:rsidRPr="009A7899">
              <w:rPr>
                <w:rFonts w:ascii="Times New Roman" w:hAnsi="Times New Roman" w:cs="Times New Roman"/>
              </w:rPr>
              <w:t>.</w:t>
            </w:r>
          </w:p>
          <w:p w14:paraId="74CEC10A" w14:textId="06C555F4" w:rsidR="009945D0" w:rsidRPr="009A7899" w:rsidRDefault="009945D0" w:rsidP="009A7899">
            <w:pPr>
              <w:pStyle w:val="Default"/>
              <w:numPr>
                <w:ilvl w:val="0"/>
                <w:numId w:val="9"/>
              </w:numPr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Section </w:t>
            </w:r>
            <w:r w:rsidRPr="009A7899">
              <w:rPr>
                <w:rFonts w:ascii="Times New Roman" w:hAnsi="Times New Roman" w:cs="Times New Roman"/>
                <w:b/>
                <w:bCs/>
              </w:rPr>
              <w:t>E</w:t>
            </w:r>
            <w:r w:rsidRPr="009A7899">
              <w:rPr>
                <w:rFonts w:ascii="Times New Roman" w:hAnsi="Times New Roman" w:cs="Times New Roman"/>
              </w:rPr>
              <w:t xml:space="preserve"> Comprises of </w:t>
            </w:r>
            <w:r w:rsidR="0083657A" w:rsidRPr="009A7899">
              <w:rPr>
                <w:rFonts w:ascii="Times New Roman" w:hAnsi="Times New Roman" w:cs="Times New Roman"/>
              </w:rPr>
              <w:t>2</w:t>
            </w:r>
            <w:r w:rsidRPr="009A7899">
              <w:rPr>
                <w:rFonts w:ascii="Times New Roman" w:hAnsi="Times New Roman" w:cs="Times New Roman"/>
              </w:rPr>
              <w:t xml:space="preserve"> questions of </w:t>
            </w:r>
            <w:r w:rsidRPr="009A7899">
              <w:rPr>
                <w:rFonts w:ascii="Times New Roman" w:hAnsi="Times New Roman" w:cs="Times New Roman"/>
                <w:b/>
                <w:bCs/>
              </w:rPr>
              <w:t>4 marks</w:t>
            </w:r>
            <w:r w:rsidRPr="009A7899">
              <w:rPr>
                <w:rFonts w:ascii="Times New Roman" w:hAnsi="Times New Roman" w:cs="Times New Roman"/>
              </w:rPr>
              <w:t xml:space="preserve"> </w:t>
            </w:r>
            <w:r w:rsidR="00631F85" w:rsidRPr="009A7899">
              <w:rPr>
                <w:rFonts w:ascii="Times New Roman" w:hAnsi="Times New Roman" w:cs="Times New Roman"/>
              </w:rPr>
              <w:t>which are</w:t>
            </w:r>
            <w:r w:rsidRPr="009A7899">
              <w:rPr>
                <w:rFonts w:ascii="Times New Roman" w:hAnsi="Times New Roman" w:cs="Times New Roman"/>
              </w:rPr>
              <w:t xml:space="preserve"> case </w:t>
            </w:r>
            <w:r w:rsidR="00631F85" w:rsidRPr="009A7899">
              <w:rPr>
                <w:rFonts w:ascii="Times New Roman" w:hAnsi="Times New Roman" w:cs="Times New Roman"/>
              </w:rPr>
              <w:t>based</w:t>
            </w:r>
            <w:r w:rsidRPr="009A7899">
              <w:rPr>
                <w:rFonts w:ascii="Times New Roman" w:hAnsi="Times New Roman" w:cs="Times New Roman"/>
              </w:rPr>
              <w:t>.</w:t>
            </w:r>
          </w:p>
          <w:p w14:paraId="394F224E" w14:textId="69B2BB82" w:rsidR="004D0DD2" w:rsidRPr="009A7899" w:rsidRDefault="00294183" w:rsidP="009A7899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</w:rPr>
              <w:t xml:space="preserve">           (Logarithm table and graph paper are required)</w:t>
            </w:r>
          </w:p>
        </w:tc>
      </w:tr>
    </w:tbl>
    <w:tbl>
      <w:tblPr>
        <w:tblStyle w:val="TableGrid"/>
        <w:tblW w:w="1061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10070"/>
      </w:tblGrid>
      <w:tr w:rsidR="005E5C0D" w:rsidRPr="009A7899" w14:paraId="6B7737C3" w14:textId="77777777" w:rsidTr="009A7899">
        <w:trPr>
          <w:jc w:val="center"/>
        </w:trPr>
        <w:tc>
          <w:tcPr>
            <w:tcW w:w="10610" w:type="dxa"/>
            <w:gridSpan w:val="2"/>
            <w:vAlign w:val="center"/>
          </w:tcPr>
          <w:p w14:paraId="54C4E633" w14:textId="30BE5526" w:rsidR="005E5C0D" w:rsidRPr="009A7899" w:rsidRDefault="005E5C0D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ction </w:t>
            </w:r>
            <w:r w:rsidR="00E27562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  <w:p w14:paraId="04988D73" w14:textId="77777777" w:rsidR="005E5C0D" w:rsidRPr="009A7899" w:rsidRDefault="00303AF9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ach question carries 1 mark</w:t>
            </w:r>
          </w:p>
        </w:tc>
      </w:tr>
      <w:tr w:rsidR="00E759D8" w:rsidRPr="009A7899" w14:paraId="47665F17" w14:textId="77777777" w:rsidTr="009A7899">
        <w:trPr>
          <w:jc w:val="center"/>
        </w:trPr>
        <w:tc>
          <w:tcPr>
            <w:tcW w:w="540" w:type="dxa"/>
          </w:tcPr>
          <w:p w14:paraId="57A31C83" w14:textId="77777777" w:rsidR="0009426A" w:rsidRPr="009A7899" w:rsidRDefault="0009426A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54BBCF07" w14:textId="19C15BB6" w:rsidR="005E5C0D" w:rsidRPr="009A7899" w:rsidRDefault="00FB62D9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A die is thrown 6 times. If getting an odd number is a success what is the probability of 5 successes? </w:t>
            </w:r>
          </w:p>
          <w:p w14:paraId="103D644A" w14:textId="77777777" w:rsidR="00FB62D9" w:rsidRDefault="00FB62D9" w:rsidP="009A7899">
            <w:pPr>
              <w:pStyle w:val="ListParagraph"/>
              <w:numPr>
                <w:ilvl w:val="0"/>
                <w:numId w:val="36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1/64      ii)  5/64      iii) 3/32      iv) 5/32</w:t>
            </w:r>
          </w:p>
          <w:p w14:paraId="58C2E209" w14:textId="1AC20929" w:rsidR="00772803" w:rsidRPr="009A7899" w:rsidRDefault="00772803" w:rsidP="00772803">
            <w:pPr>
              <w:pStyle w:val="ListParagraph"/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9D8" w:rsidRPr="009A7899" w14:paraId="1D09CDD0" w14:textId="77777777" w:rsidTr="009A7899">
        <w:trPr>
          <w:trHeight w:val="890"/>
          <w:jc w:val="center"/>
        </w:trPr>
        <w:tc>
          <w:tcPr>
            <w:tcW w:w="540" w:type="dxa"/>
          </w:tcPr>
          <w:p w14:paraId="3D5ADDCE" w14:textId="77777777" w:rsidR="0009426A" w:rsidRPr="009A7899" w:rsidRDefault="0009426A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1C27702A" w14:textId="4FCDA39B" w:rsidR="0018106E" w:rsidRPr="009A7899" w:rsidRDefault="0018106E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What is the face value of </w:t>
            </w:r>
            <w:r w:rsidR="005A2637" w:rsidRPr="009A7899">
              <w:rPr>
                <w:rFonts w:ascii="Times New Roman" w:hAnsi="Times New Roman" w:cs="Times New Roman"/>
                <w:sz w:val="24"/>
                <w:szCs w:val="24"/>
              </w:rPr>
              <w:t>a sinking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fund that yields a dividend of 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2400 at 5% semi-annually?</w:t>
            </w:r>
          </w:p>
          <w:p w14:paraId="61FC099E" w14:textId="4F151F3A" w:rsidR="009945D0" w:rsidRPr="009A7899" w:rsidRDefault="0018106E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(a) 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48000 (b) 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96000 (c) 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58000 (d) 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92000</w:t>
            </w:r>
            <w:r w:rsidR="00162645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759D8" w:rsidRPr="009A7899" w14:paraId="30473262" w14:textId="77777777" w:rsidTr="009A7899">
        <w:trPr>
          <w:trHeight w:val="593"/>
          <w:jc w:val="center"/>
        </w:trPr>
        <w:tc>
          <w:tcPr>
            <w:tcW w:w="540" w:type="dxa"/>
          </w:tcPr>
          <w:p w14:paraId="1C296F1E" w14:textId="77777777" w:rsidR="0009426A" w:rsidRPr="009A7899" w:rsidRDefault="0009426A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6775872A" w14:textId="03741ED5" w:rsidR="004E431F" w:rsidRPr="009A7899" w:rsidRDefault="004E431F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Irregular variations in a time series are caused by</w:t>
            </w:r>
          </w:p>
          <w:p w14:paraId="3435C75A" w14:textId="1B098687" w:rsidR="002312D5" w:rsidRPr="009A7899" w:rsidRDefault="004E431F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(a)Lockouts and strikes (c) Epidemics (b)Floods (d) All of these.</w:t>
            </w:r>
          </w:p>
          <w:p w14:paraId="2FD24253" w14:textId="0F6E719E" w:rsidR="00DF1B58" w:rsidRPr="009A7899" w:rsidRDefault="002312D5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759D8" w:rsidRPr="009A7899" w14:paraId="5FFC5FE9" w14:textId="77777777" w:rsidTr="009A7899">
        <w:trPr>
          <w:trHeight w:val="530"/>
          <w:jc w:val="center"/>
        </w:trPr>
        <w:tc>
          <w:tcPr>
            <w:tcW w:w="540" w:type="dxa"/>
          </w:tcPr>
          <w:p w14:paraId="3664B756" w14:textId="77777777" w:rsidR="0009426A" w:rsidRPr="009A7899" w:rsidRDefault="0009426A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74FD552A" w14:textId="64929905" w:rsidR="009915C6" w:rsidRPr="009A7899" w:rsidRDefault="002556F3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7053925" wp14:editId="67371664">
                  <wp:extent cx="4543425" cy="609600"/>
                  <wp:effectExtent l="0" t="0" r="9525" b="0"/>
                  <wp:docPr id="18128059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805944" name=""/>
                          <pic:cNvPicPr/>
                        </pic:nvPicPr>
                        <pic:blipFill rotWithShape="1">
                          <a:blip r:embed="rId9"/>
                          <a:srcRect l="2454"/>
                          <a:stretch/>
                        </pic:blipFill>
                        <pic:spPr bwMode="auto">
                          <a:xfrm>
                            <a:off x="0" y="0"/>
                            <a:ext cx="4543425" cy="609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DA40FF" w14:textId="432409F3" w:rsidR="009915C6" w:rsidRPr="009A7899" w:rsidRDefault="009915C6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759D8" w:rsidRPr="009A7899" w14:paraId="62884E91" w14:textId="77777777" w:rsidTr="009A7899">
        <w:trPr>
          <w:jc w:val="center"/>
        </w:trPr>
        <w:tc>
          <w:tcPr>
            <w:tcW w:w="540" w:type="dxa"/>
          </w:tcPr>
          <w:p w14:paraId="6FF84F59" w14:textId="77777777" w:rsidR="0009426A" w:rsidRPr="009A7899" w:rsidRDefault="0009426A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3FBF7F6D" w14:textId="77777777" w:rsidR="007E70F3" w:rsidRPr="009A7899" w:rsidRDefault="007E70F3" w:rsidP="009A7899">
            <w:pPr>
              <w:spacing w:line="276" w:lineRule="auto"/>
              <w:rPr>
                <w:rFonts w:ascii="Times New Roman" w:hAnsi="Times New Roman" w:cs="Times New Roman"/>
                <w:color w:val="34495E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color w:val="34495E"/>
                <w:sz w:val="24"/>
                <w:szCs w:val="24"/>
              </w:rPr>
              <w:t>At what rate of interest will the present value of perpetuity of Rs 1500 payable at the end of every 6 months be Rs 20,000?</w:t>
            </w:r>
          </w:p>
          <w:p w14:paraId="55E0A594" w14:textId="77777777" w:rsidR="00C03798" w:rsidRDefault="007E70F3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a) 12%p.a </w:t>
            </w:r>
            <w:r w:rsidR="005A2637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b) 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>5%p.a</w:t>
            </w:r>
            <w:r w:rsidR="005A2637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c) 5%p.a </w:t>
            </w:r>
            <w:r w:rsidR="005A2637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d) 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7.5</w:t>
            </w:r>
            <w:r w:rsidR="002556F3" w:rsidRPr="009A7899">
              <w:rPr>
                <w:rFonts w:ascii="Times New Roman" w:hAnsi="Times New Roman" w:cs="Times New Roman"/>
                <w:sz w:val="24"/>
                <w:szCs w:val="24"/>
              </w:rPr>
              <w:t>%p.a</w:t>
            </w:r>
          </w:p>
          <w:p w14:paraId="13634630" w14:textId="35D33115" w:rsidR="00772803" w:rsidRPr="009A7899" w:rsidRDefault="00772803" w:rsidP="009A7899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759D8" w:rsidRPr="009A7899" w14:paraId="100A4951" w14:textId="77777777" w:rsidTr="009A7899">
        <w:trPr>
          <w:jc w:val="center"/>
        </w:trPr>
        <w:tc>
          <w:tcPr>
            <w:tcW w:w="540" w:type="dxa"/>
          </w:tcPr>
          <w:p w14:paraId="2CCB5A56" w14:textId="774C0FB1" w:rsidR="0009426A" w:rsidRPr="009A7899" w:rsidRDefault="009702ED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796B93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  <w:vAlign w:val="center"/>
          </w:tcPr>
          <w:p w14:paraId="24B36D12" w14:textId="77777777" w:rsidR="00007CB9" w:rsidRDefault="00C6361E" w:rsidP="009A7899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C72BA87" wp14:editId="486A92F3">
                  <wp:extent cx="5819775" cy="609600"/>
                  <wp:effectExtent l="0" t="0" r="9525" b="0"/>
                  <wp:docPr id="16702955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0295557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28030F" w14:textId="704544F1" w:rsidR="00772803" w:rsidRPr="009A7899" w:rsidRDefault="00772803" w:rsidP="009A7899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0C794D" w:rsidRPr="009A7899" w14:paraId="01AB083F" w14:textId="77777777" w:rsidTr="009A7899">
        <w:trPr>
          <w:jc w:val="center"/>
        </w:trPr>
        <w:tc>
          <w:tcPr>
            <w:tcW w:w="540" w:type="dxa"/>
          </w:tcPr>
          <w:p w14:paraId="6CDFF7E0" w14:textId="55AF83B3" w:rsidR="000C794D" w:rsidRPr="009A7899" w:rsidRDefault="009702ED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10070" w:type="dxa"/>
            <w:vAlign w:val="center"/>
          </w:tcPr>
          <w:p w14:paraId="653BD53F" w14:textId="5A64C40F" w:rsidR="000C794D" w:rsidRPr="009A7899" w:rsidRDefault="00162645" w:rsidP="009A7899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The probability distribution of random variable is given as</w:t>
            </w:r>
          </w:p>
          <w:p w14:paraId="49100B0D" w14:textId="77777777" w:rsidR="00162645" w:rsidRPr="009A7899" w:rsidRDefault="00162645" w:rsidP="009A7899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ECCFB64" wp14:editId="28D4FD14">
                  <wp:extent cx="3267075" cy="704850"/>
                  <wp:effectExtent l="0" t="0" r="9525" b="0"/>
                  <wp:docPr id="11443765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37654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7075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BF592F" w14:textId="10C1F4C6" w:rsidR="00162645" w:rsidRPr="009A7899" w:rsidRDefault="00162645" w:rsidP="009A7899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lastRenderedPageBreak/>
              <w:t xml:space="preserve">The value of k is </w:t>
            </w:r>
          </w:p>
          <w:p w14:paraId="67354528" w14:textId="6460251A" w:rsidR="00162645" w:rsidRPr="009A7899" w:rsidRDefault="00162645" w:rsidP="009A7899">
            <w:pPr>
              <w:autoSpaceDE w:val="0"/>
              <w:autoSpaceDN w:val="0"/>
              <w:adjustRightInd w:val="0"/>
              <w:spacing w:line="276" w:lineRule="auto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) 8   b) 16    c) 32   d) 48</w:t>
            </w:r>
          </w:p>
        </w:tc>
      </w:tr>
      <w:tr w:rsidR="00943208" w:rsidRPr="009A7899" w14:paraId="7B50EDC5" w14:textId="77777777" w:rsidTr="009A7899">
        <w:trPr>
          <w:jc w:val="center"/>
        </w:trPr>
        <w:tc>
          <w:tcPr>
            <w:tcW w:w="540" w:type="dxa"/>
          </w:tcPr>
          <w:p w14:paraId="0FC088FD" w14:textId="0C8CEF4F" w:rsidR="00943208" w:rsidRPr="009A7899" w:rsidRDefault="00943208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8</w:t>
            </w:r>
          </w:p>
        </w:tc>
        <w:tc>
          <w:tcPr>
            <w:tcW w:w="10070" w:type="dxa"/>
            <w:vAlign w:val="center"/>
          </w:tcPr>
          <w:p w14:paraId="68540BAE" w14:textId="54E33F0B" w:rsidR="009945D0" w:rsidRPr="009A7899" w:rsidRDefault="00C6361E" w:rsidP="009A7899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CF66D67" wp14:editId="04CFCB2F">
                  <wp:extent cx="5819775" cy="638175"/>
                  <wp:effectExtent l="0" t="0" r="9525" b="9525"/>
                  <wp:docPr id="14310499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1049972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45D0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9702ED" w:rsidRPr="009A7899" w14:paraId="55A28851" w14:textId="77777777" w:rsidTr="009A7899">
        <w:trPr>
          <w:trHeight w:val="602"/>
          <w:jc w:val="center"/>
        </w:trPr>
        <w:tc>
          <w:tcPr>
            <w:tcW w:w="540" w:type="dxa"/>
          </w:tcPr>
          <w:p w14:paraId="2E0E3472" w14:textId="77777777" w:rsidR="009702ED" w:rsidRPr="009A7899" w:rsidRDefault="009702ED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71FEC398" w14:textId="07E76901" w:rsidR="009702ED" w:rsidRPr="009A7899" w:rsidRDefault="0019130E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RTION-REASON BASED QUESTIONS</w:t>
            </w:r>
          </w:p>
        </w:tc>
      </w:tr>
      <w:tr w:rsidR="00754A0B" w:rsidRPr="009A7899" w14:paraId="683C97F5" w14:textId="77777777" w:rsidTr="009A7899">
        <w:trPr>
          <w:jc w:val="center"/>
        </w:trPr>
        <w:tc>
          <w:tcPr>
            <w:tcW w:w="540" w:type="dxa"/>
          </w:tcPr>
          <w:p w14:paraId="16C6AAAC" w14:textId="77777777" w:rsidR="00754A0B" w:rsidRPr="009A7899" w:rsidRDefault="00754A0B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27713C2" w14:textId="151121FC" w:rsidR="00754A0B" w:rsidRPr="009A7899" w:rsidRDefault="005A4175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0070" w:type="dxa"/>
          </w:tcPr>
          <w:p w14:paraId="61995A47" w14:textId="77777777" w:rsidR="007A5234" w:rsidRPr="009A7899" w:rsidRDefault="007A5234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rtion: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India and Pakistan are two equally capable Cricket teams with star performers. Probability that India beat Pakistan in world cup is 4 matches out of 5 is 31.25% </w:t>
            </w:r>
          </w:p>
          <w:p w14:paraId="53294297" w14:textId="77777777" w:rsidR="007A5234" w:rsidRPr="009A7899" w:rsidRDefault="007A5234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: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The probability of r success in n trails, denoted by P (X= r) is given by </w:t>
            </w:r>
          </w:p>
          <w:p w14:paraId="70EC6ACD" w14:textId="77777777" w:rsidR="007A5234" w:rsidRPr="009A7899" w:rsidRDefault="007A5234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2D0D68D" wp14:editId="60C3A7FA">
                  <wp:extent cx="6317615" cy="426720"/>
                  <wp:effectExtent l="0" t="0" r="6985" b="0"/>
                  <wp:docPr id="11138557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1385575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7615" cy="426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CA3368" w14:textId="77777777" w:rsidR="007A5234" w:rsidRPr="009A7899" w:rsidRDefault="007A5234" w:rsidP="009A78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Both A and R are true, and R is the correct explanation of A</w:t>
            </w:r>
          </w:p>
          <w:p w14:paraId="4022FD37" w14:textId="77777777" w:rsidR="007A5234" w:rsidRPr="009A7899" w:rsidRDefault="007A5234" w:rsidP="009A78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Both A and R are true, but R is not the correct explanation of A</w:t>
            </w:r>
          </w:p>
          <w:p w14:paraId="1958F80E" w14:textId="77777777" w:rsidR="007A5234" w:rsidRPr="009A7899" w:rsidRDefault="007A5234" w:rsidP="009A78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 is true but R is false.</w:t>
            </w:r>
          </w:p>
          <w:p w14:paraId="1D3DD5B7" w14:textId="3B89C8B4" w:rsidR="004E431F" w:rsidRPr="009A7899" w:rsidRDefault="007A5234" w:rsidP="009A7899">
            <w:pPr>
              <w:pStyle w:val="ListParagraph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 is false but R is true.</w:t>
            </w:r>
          </w:p>
        </w:tc>
      </w:tr>
      <w:tr w:rsidR="00754A0B" w:rsidRPr="009A7899" w14:paraId="4DFEBBE5" w14:textId="77777777" w:rsidTr="009A7899">
        <w:trPr>
          <w:trHeight w:val="620"/>
          <w:jc w:val="center"/>
        </w:trPr>
        <w:tc>
          <w:tcPr>
            <w:tcW w:w="540" w:type="dxa"/>
          </w:tcPr>
          <w:p w14:paraId="7A3B8018" w14:textId="4A528B0A" w:rsidR="00754A0B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A4175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10070" w:type="dxa"/>
          </w:tcPr>
          <w:p w14:paraId="66634C35" w14:textId="037617EA" w:rsidR="00BE7216" w:rsidRPr="009A7899" w:rsidRDefault="00BE7216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ertion (A):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Present value of an annuity whose periodic payment at the beginning for infinite periods, interest being r% per period or i per period per rupee is P=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+ 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/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𝑖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88A36A7" w14:textId="7DDDF1E6" w:rsidR="00BE7216" w:rsidRPr="009A7899" w:rsidRDefault="00BE7216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 (R):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On adding all present values of payments, we get the present value of annuity which gives an infinite geometric series with a=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𝑅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𝑎𝑛𝑑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𝑟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= 1/ 1+</w:t>
            </w:r>
            <w:r w:rsidRPr="009A7899">
              <w:rPr>
                <w:rFonts w:ascii="Cambria Math" w:hAnsi="Cambria Math" w:cs="Cambria Math"/>
                <w:sz w:val="24"/>
                <w:szCs w:val="24"/>
              </w:rPr>
              <w:t>𝑖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7E3B00D" w14:textId="6D9EA073" w:rsidR="009702ED" w:rsidRPr="009A7899" w:rsidRDefault="009702ED" w:rsidP="009A7899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r w:rsidR="00BE7216" w:rsidRPr="009A7899">
              <w:rPr>
                <w:rFonts w:ascii="Times New Roman" w:hAnsi="Times New Roman" w:cs="Times New Roman"/>
                <w:sz w:val="24"/>
                <w:szCs w:val="24"/>
              </w:rPr>
              <w:t>true,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and R is the correct explanation of A</w:t>
            </w:r>
          </w:p>
          <w:p w14:paraId="14E5AB55" w14:textId="4D2832CA" w:rsidR="009702ED" w:rsidRPr="009A7899" w:rsidRDefault="009702ED" w:rsidP="009A7899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Both A and R are </w:t>
            </w:r>
            <w:r w:rsidR="00BE7216" w:rsidRPr="009A7899">
              <w:rPr>
                <w:rFonts w:ascii="Times New Roman" w:hAnsi="Times New Roman" w:cs="Times New Roman"/>
                <w:sz w:val="24"/>
                <w:szCs w:val="24"/>
              </w:rPr>
              <w:t>true,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but R is </w:t>
            </w:r>
            <w:r w:rsidR="00FB62D9" w:rsidRPr="009A7899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the correct explanation of A</w:t>
            </w:r>
          </w:p>
          <w:p w14:paraId="49EA8FBB" w14:textId="77777777" w:rsidR="009702ED" w:rsidRPr="009A7899" w:rsidRDefault="009702ED" w:rsidP="009A7899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 is true but R is false.</w:t>
            </w:r>
          </w:p>
          <w:p w14:paraId="57AE1F97" w14:textId="3B52B38E" w:rsidR="00754A0B" w:rsidRPr="009A7899" w:rsidRDefault="009702ED" w:rsidP="009A7899">
            <w:pPr>
              <w:pStyle w:val="ListParagraph"/>
              <w:numPr>
                <w:ilvl w:val="0"/>
                <w:numId w:val="3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 is false but R is true.</w:t>
            </w:r>
          </w:p>
        </w:tc>
      </w:tr>
      <w:tr w:rsidR="00783289" w:rsidRPr="009A7899" w14:paraId="43BA83E6" w14:textId="77777777" w:rsidTr="009A7899">
        <w:trPr>
          <w:trHeight w:val="620"/>
          <w:jc w:val="center"/>
        </w:trPr>
        <w:tc>
          <w:tcPr>
            <w:tcW w:w="540" w:type="dxa"/>
          </w:tcPr>
          <w:p w14:paraId="0779064E" w14:textId="77777777" w:rsidR="00783289" w:rsidRPr="009A7899" w:rsidRDefault="00783289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13C9FCFF" w14:textId="77777777" w:rsidR="00D16D8B" w:rsidRPr="009A7899" w:rsidRDefault="00D16D8B" w:rsidP="009A789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B</w:t>
            </w:r>
          </w:p>
          <w:p w14:paraId="48F3957C" w14:textId="46FB73DD" w:rsidR="00783289" w:rsidRPr="009A7899" w:rsidRDefault="00D16D8B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is section comprises of very short answer type-questions (VSA) of 2 marks each</w:t>
            </w:r>
          </w:p>
        </w:tc>
      </w:tr>
      <w:tr w:rsidR="002312D5" w:rsidRPr="009A7899" w14:paraId="7CFF2697" w14:textId="77777777" w:rsidTr="009A7899">
        <w:trPr>
          <w:trHeight w:val="620"/>
          <w:jc w:val="center"/>
        </w:trPr>
        <w:tc>
          <w:tcPr>
            <w:tcW w:w="540" w:type="dxa"/>
          </w:tcPr>
          <w:p w14:paraId="1C18DD58" w14:textId="111BEA15" w:rsidR="002312D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02ED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  <w:p w14:paraId="1DFA2D7F" w14:textId="77777777" w:rsidR="002312D5" w:rsidRPr="009A7899" w:rsidRDefault="002312D5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21B0216D" w14:textId="7C40D822" w:rsidR="002312D5" w:rsidRPr="009A7899" w:rsidRDefault="006C1254" w:rsidP="009A789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  <w:r w:rsidR="0083657A" w:rsidRPr="009A7899">
              <w:rPr>
                <w:rFonts w:ascii="Times New Roman" w:hAnsi="Times New Roman" w:cs="Times New Roman"/>
                <w:sz w:val="24"/>
                <w:szCs w:val="24"/>
              </w:rPr>
              <w:t>If the marginal revenue function of a firm in the production of output is MR = 40 – 10x</w:t>
            </w:r>
            <w:r w:rsidR="004E431F"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="0083657A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where x is the level of output and total revenue is 120 at 3 units of output, find the total revenue function</w:t>
            </w:r>
          </w:p>
        </w:tc>
      </w:tr>
      <w:tr w:rsidR="002312D5" w:rsidRPr="009A7899" w14:paraId="2487EEBE" w14:textId="77777777" w:rsidTr="009A7899">
        <w:trPr>
          <w:trHeight w:val="620"/>
          <w:jc w:val="center"/>
        </w:trPr>
        <w:tc>
          <w:tcPr>
            <w:tcW w:w="540" w:type="dxa"/>
          </w:tcPr>
          <w:p w14:paraId="33335168" w14:textId="68FAC065" w:rsidR="002312D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F763C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  <w:p w14:paraId="0F31F5FF" w14:textId="77777777" w:rsidR="002312D5" w:rsidRPr="009A7899" w:rsidRDefault="002312D5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1C6BB547" w14:textId="3114C91D" w:rsidR="002312D5" w:rsidRPr="009A7899" w:rsidRDefault="00D31227" w:rsidP="009A7899">
            <w:pPr>
              <w:spacing w:line="276" w:lineRule="auto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E280B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7A5234"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5742C4A" wp14:editId="54D3C2B0">
                  <wp:extent cx="2400300" cy="742950"/>
                  <wp:effectExtent l="0" t="0" r="0" b="0"/>
                  <wp:docPr id="8499581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9958197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300" cy="74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5A320D" w:rsidRPr="009A7899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br/>
            </w: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/>
                    <w:sz w:val="24"/>
                    <w:szCs w:val="24"/>
                  </w:rPr>
                  <m:t>Evaluate ;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color w:val="000000"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color w:val="000000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color w:val="000000"/>
                            <w:sz w:val="24"/>
                            <w:szCs w:val="24"/>
                          </w:rPr>
                          <m:t>dx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24"/>
                                <w:szCs w:val="24"/>
                              </w:rPr>
                              <m:t>3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24"/>
                                <w:szCs w:val="24"/>
                              </w:rPr>
                              <m:t>(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color w:val="000000"/>
                                    <w:sz w:val="24"/>
                                    <w:szCs w:val="24"/>
                                  </w:rPr>
                                  <m:t>5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/>
                                <w:sz w:val="24"/>
                                <w:szCs w:val="24"/>
                              </w:rPr>
                              <m:t>+1)</m:t>
                            </m:r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/>
                                    <w:sz w:val="24"/>
                                    <w:szCs w:val="24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color w:val="000000"/>
                                    <w:sz w:val="24"/>
                                    <w:szCs w:val="24"/>
                                  </w:rPr>
                                  <m:t>3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color w:val="000000"/>
                                    <w:sz w:val="24"/>
                                    <w:szCs w:val="24"/>
                                  </w:rPr>
                                  <m:t>5</m:t>
                                </m:r>
                              </m:den>
                            </m:f>
                          </m:sup>
                        </m:sSup>
                      </m:den>
                    </m:f>
                  </m:e>
                </m:nary>
              </m:oMath>
            </m:oMathPara>
          </w:p>
          <w:p w14:paraId="0AB6DEA4" w14:textId="454EA064" w:rsidR="007A5234" w:rsidRPr="009A7899" w:rsidRDefault="007A5234" w:rsidP="009A7899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702ED" w:rsidRPr="009A7899" w14:paraId="397E4AC9" w14:textId="77777777" w:rsidTr="009A7899">
        <w:trPr>
          <w:trHeight w:val="620"/>
          <w:jc w:val="center"/>
        </w:trPr>
        <w:tc>
          <w:tcPr>
            <w:tcW w:w="540" w:type="dxa"/>
          </w:tcPr>
          <w:p w14:paraId="3BDB236F" w14:textId="6B625BE6" w:rsidR="009702ED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F763C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E56DA5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60EB2F31" w14:textId="3343B305" w:rsidR="00E56DA5" w:rsidRPr="009A7899" w:rsidRDefault="00351DFD" w:rsidP="009A7899">
            <w:pPr>
              <w:spacing w:line="276" w:lineRule="auto"/>
              <w:rPr>
                <w:rStyle w:val="Emphasis"/>
                <w:rFonts w:ascii="Times New Roman" w:hAnsi="Times New Roman" w:cs="Times New Roman"/>
                <w:i w:val="0"/>
                <w:iCs w:val="0"/>
                <w:color w:val="000000"/>
                <w:sz w:val="24"/>
                <w:szCs w:val="24"/>
                <w:shd w:val="clear" w:color="auto" w:fill="FFFFFF"/>
              </w:rPr>
            </w:pPr>
            <w:r w:rsidRPr="009A7899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/>
                <w:sz w:val="24"/>
                <w:szCs w:val="24"/>
                <w:shd w:val="clear" w:color="auto" w:fill="FFFFFF"/>
              </w:rPr>
              <w:t>The population of a town grows at the rate of 10% per year. Using D.E find how long it will take for the population to grow 4 times?</w:t>
            </w:r>
          </w:p>
        </w:tc>
      </w:tr>
      <w:tr w:rsidR="00E56DA5" w:rsidRPr="009A7899" w14:paraId="5451BAB0" w14:textId="77777777" w:rsidTr="009A7899">
        <w:trPr>
          <w:trHeight w:val="620"/>
          <w:jc w:val="center"/>
        </w:trPr>
        <w:tc>
          <w:tcPr>
            <w:tcW w:w="540" w:type="dxa"/>
          </w:tcPr>
          <w:p w14:paraId="5D225EAB" w14:textId="582D2139" w:rsidR="00E56DA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56DA5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10070" w:type="dxa"/>
          </w:tcPr>
          <w:p w14:paraId="0A96C008" w14:textId="19071FCB" w:rsidR="00E56DA5" w:rsidRPr="009A7899" w:rsidRDefault="00512838" w:rsidP="009A7899">
            <w:pPr>
              <w:pStyle w:val="Heading1"/>
              <w:shd w:val="clear" w:color="auto" w:fill="FFFFFF"/>
              <w:spacing w:line="276" w:lineRule="auto"/>
              <w:rPr>
                <w:color w:val="000000"/>
                <w:spacing w:val="-8"/>
                <w:sz w:val="24"/>
              </w:rPr>
            </w:pPr>
            <w:r w:rsidRPr="009A7899">
              <w:rPr>
                <w:color w:val="000000"/>
                <w:spacing w:val="-8"/>
                <w:sz w:val="24"/>
              </w:rPr>
              <w:t>In a series of 3 independent trials, the probability of exactly 2 successes is 12 times as large as the probability of 3 successes. The probability of a success in each trail is</w:t>
            </w:r>
          </w:p>
        </w:tc>
      </w:tr>
      <w:tr w:rsidR="005A4175" w:rsidRPr="009A7899" w14:paraId="355DEE94" w14:textId="77777777" w:rsidTr="009A7899">
        <w:trPr>
          <w:jc w:val="center"/>
        </w:trPr>
        <w:tc>
          <w:tcPr>
            <w:tcW w:w="540" w:type="dxa"/>
            <w:vAlign w:val="center"/>
          </w:tcPr>
          <w:p w14:paraId="711F11C5" w14:textId="77777777" w:rsidR="005A4175" w:rsidRPr="009A7899" w:rsidRDefault="005A4175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6A9D0D7B" w14:textId="4CB9A3C8" w:rsidR="00D16D8B" w:rsidRPr="009A7899" w:rsidRDefault="00D16D8B" w:rsidP="009A789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C</w:t>
            </w:r>
          </w:p>
          <w:p w14:paraId="4FF9988B" w14:textId="261B1AA0" w:rsidR="005A4175" w:rsidRPr="009A7899" w:rsidRDefault="00D16D8B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his section comprises of short answer type questions (SA) of 3 marks each)</w:t>
            </w:r>
          </w:p>
        </w:tc>
      </w:tr>
      <w:tr w:rsidR="005A4175" w:rsidRPr="009A7899" w14:paraId="4A319296" w14:textId="77777777" w:rsidTr="009A7899">
        <w:trPr>
          <w:jc w:val="center"/>
        </w:trPr>
        <w:tc>
          <w:tcPr>
            <w:tcW w:w="540" w:type="dxa"/>
          </w:tcPr>
          <w:p w14:paraId="19430608" w14:textId="71F1B4D3" w:rsidR="005A417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0070" w:type="dxa"/>
          </w:tcPr>
          <w:p w14:paraId="30988CED" w14:textId="45AD961C" w:rsidR="00BC6C96" w:rsidRPr="009A7899" w:rsidRDefault="004E431F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A machine costing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50000 is to be replaced at the end of 10 years, when it will have a salvage value of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5000.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provide money at the time for a machine costing the same amount, a sinking fund is set up. If equal payments are placed in the fund at the end quarter and the fun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earns at the rate of 8% compounded quarterly, then what should each payment be? [Given (1.02)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40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2.208 ]</w:t>
            </w:r>
          </w:p>
          <w:p w14:paraId="3B4B1356" w14:textId="2BC5ADF2" w:rsidR="0004738B" w:rsidRPr="009A7899" w:rsidRDefault="0004738B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175" w:rsidRPr="009A7899" w14:paraId="10F5E72B" w14:textId="77777777" w:rsidTr="009A7899">
        <w:trPr>
          <w:jc w:val="center"/>
        </w:trPr>
        <w:tc>
          <w:tcPr>
            <w:tcW w:w="540" w:type="dxa"/>
          </w:tcPr>
          <w:p w14:paraId="5A664C2D" w14:textId="064C4A26" w:rsidR="005A417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6</w:t>
            </w:r>
          </w:p>
        </w:tc>
        <w:tc>
          <w:tcPr>
            <w:tcW w:w="10070" w:type="dxa"/>
          </w:tcPr>
          <w:p w14:paraId="13A42CF5" w14:textId="77777777" w:rsidR="00815722" w:rsidRPr="009A7899" w:rsidRDefault="004E431F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For a Poisson distribution model, if arrival rate of passengers at an airport is recorded 30 per hour on a given day. Find </w:t>
            </w:r>
          </w:p>
          <w:p w14:paraId="45B893C9" w14:textId="550A730A" w:rsidR="00815722" w:rsidRPr="009A7899" w:rsidRDefault="004E431F" w:rsidP="009A78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The probability of 4 or fewer arrivals in the first 10 minutes of an hour.</w:t>
            </w:r>
          </w:p>
          <w:p w14:paraId="218546B2" w14:textId="16023027" w:rsidR="00815722" w:rsidRPr="009A7899" w:rsidRDefault="004E431F" w:rsidP="009A7899">
            <w:pPr>
              <w:pStyle w:val="ListParagraph"/>
              <w:numPr>
                <w:ilvl w:val="0"/>
                <w:numId w:val="34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The probability of 10 or more arrivals in an hour given that there are 8 arrivals in the first 10 minutes of that hour. [Given:  e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5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0.0067]</w:t>
            </w:r>
          </w:p>
        </w:tc>
      </w:tr>
      <w:tr w:rsidR="005A4175" w:rsidRPr="009A7899" w14:paraId="1757B26C" w14:textId="77777777" w:rsidTr="009A7899">
        <w:trPr>
          <w:jc w:val="center"/>
        </w:trPr>
        <w:tc>
          <w:tcPr>
            <w:tcW w:w="540" w:type="dxa"/>
          </w:tcPr>
          <w:p w14:paraId="666F6120" w14:textId="29985724" w:rsidR="005A4175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7</w:t>
            </w:r>
          </w:p>
        </w:tc>
        <w:tc>
          <w:tcPr>
            <w:tcW w:w="10070" w:type="dxa"/>
          </w:tcPr>
          <w:p w14:paraId="59EDEADB" w14:textId="6CFE07A1" w:rsidR="00DC6B38" w:rsidRPr="009A7899" w:rsidRDefault="005A2637" w:rsidP="009A7899">
            <w:pPr>
              <w:pStyle w:val="paragraph"/>
              <w:spacing w:before="0" w:beforeAutospacing="0" w:after="0" w:afterAutospacing="0" w:line="276" w:lineRule="auto"/>
              <w:textAlignment w:val="baseline"/>
            </w:pPr>
            <w:r w:rsidRPr="009A7899">
              <w:t>In a certain culture of bacteria, the rate of increase is proportional to the number present. It is found that there are 10000 bacteria at the end of 3 hours and 40000 bacteria at the end of 5 hours. How ma</w:t>
            </w:r>
            <w:r w:rsidR="005508DA" w:rsidRPr="009A7899">
              <w:t>n</w:t>
            </w:r>
            <w:r w:rsidRPr="009A7899">
              <w:t xml:space="preserve">y </w:t>
            </w:r>
            <w:r w:rsidR="005508DA" w:rsidRPr="009A7899">
              <w:t xml:space="preserve">bacteria </w:t>
            </w:r>
            <w:r w:rsidRPr="009A7899">
              <w:t>were present in the beginning by integration.</w:t>
            </w:r>
          </w:p>
        </w:tc>
      </w:tr>
      <w:tr w:rsidR="00206771" w:rsidRPr="009A7899" w14:paraId="7EA806A4" w14:textId="77777777" w:rsidTr="009A7899">
        <w:trPr>
          <w:jc w:val="center"/>
        </w:trPr>
        <w:tc>
          <w:tcPr>
            <w:tcW w:w="540" w:type="dxa"/>
          </w:tcPr>
          <w:p w14:paraId="5CFD0FCD" w14:textId="77777777" w:rsidR="00206771" w:rsidRPr="009A7899" w:rsidRDefault="00206771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73541AA0" w14:textId="72BECA6A" w:rsidR="00206771" w:rsidRPr="009A7899" w:rsidRDefault="00206771" w:rsidP="009A7899">
            <w:pPr>
              <w:pStyle w:val="Default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9A7899">
              <w:rPr>
                <w:rFonts w:ascii="Times New Roman" w:hAnsi="Times New Roman" w:cs="Times New Roman"/>
                <w:b/>
                <w:bCs/>
              </w:rPr>
              <w:t xml:space="preserve">Section </w:t>
            </w:r>
            <w:r w:rsidR="00ED1CFD" w:rsidRPr="009A7899">
              <w:rPr>
                <w:rFonts w:ascii="Times New Roman" w:hAnsi="Times New Roman" w:cs="Times New Roman"/>
                <w:b/>
                <w:bCs/>
              </w:rPr>
              <w:t>D</w:t>
            </w:r>
          </w:p>
          <w:p w14:paraId="7C8E6AE6" w14:textId="2C0A2E61" w:rsidR="00A53ED7" w:rsidRPr="009A7899" w:rsidRDefault="009434C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ns. 3</w:t>
            </w:r>
            <w:r w:rsidR="00384212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 </w:t>
            </w: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3</w:t>
            </w:r>
            <w:r w:rsidR="00384212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arries 5 marks</w:t>
            </w:r>
            <w:r w:rsidR="00A53ED7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</w:tc>
      </w:tr>
      <w:tr w:rsidR="00206771" w:rsidRPr="009A7899" w14:paraId="2309D907" w14:textId="77777777" w:rsidTr="009A7899">
        <w:trPr>
          <w:jc w:val="center"/>
        </w:trPr>
        <w:tc>
          <w:tcPr>
            <w:tcW w:w="540" w:type="dxa"/>
          </w:tcPr>
          <w:p w14:paraId="0F13C2FC" w14:textId="143BECAD" w:rsidR="00206771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 w:rsidR="00206771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042BE556" w14:textId="47DDB599" w:rsidR="00A6188E" w:rsidRPr="009A7899" w:rsidRDefault="00000000" w:rsidP="009A7899">
            <w:pPr>
              <w:tabs>
                <w:tab w:val="left" w:pos="1080"/>
                <w:tab w:val="right" w:pos="9762"/>
              </w:tabs>
              <w:spacing w:line="276" w:lineRule="auto"/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noProof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noProof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noProof/>
                            <w:sz w:val="24"/>
                            <w:szCs w:val="24"/>
                          </w:rPr>
                          <m:t>3x-2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noProof/>
                                <w:sz w:val="24"/>
                                <w:szCs w:val="24"/>
                              </w:rPr>
                              <m:t>x+1</m:t>
                            </m:r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noProof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noProof/>
                                <w:sz w:val="24"/>
                                <w:szCs w:val="24"/>
                              </w:rPr>
                              <m:t>(x-2)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noProof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nary>
                <m:r>
                  <w:rPr>
                    <w:rFonts w:ascii="Cambria Math" w:hAnsi="Cambria Math" w:cs="Times New Roman"/>
                    <w:noProof/>
                    <w:sz w:val="24"/>
                    <w:szCs w:val="24"/>
                  </w:rPr>
                  <m:t>dx</m:t>
                </m:r>
              </m:oMath>
            </m:oMathPara>
          </w:p>
        </w:tc>
      </w:tr>
      <w:tr w:rsidR="00206771" w:rsidRPr="009A7899" w14:paraId="37860697" w14:textId="77777777" w:rsidTr="009A7899">
        <w:trPr>
          <w:jc w:val="center"/>
        </w:trPr>
        <w:tc>
          <w:tcPr>
            <w:tcW w:w="540" w:type="dxa"/>
          </w:tcPr>
          <w:p w14:paraId="123B1F3A" w14:textId="6CFE33FC" w:rsidR="00206771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0070" w:type="dxa"/>
          </w:tcPr>
          <w:p w14:paraId="1925AD29" w14:textId="77777777" w:rsidR="00ED1CFD" w:rsidRPr="009A7899" w:rsidRDefault="00F43F83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A loan of Rs.400000 at the rate of 6.75%p.a compounded monthly is to be amortized by equal payments at the end of each month for 10 years. Find</w:t>
            </w:r>
          </w:p>
          <w:p w14:paraId="50C6D5E3" w14:textId="77777777" w:rsidR="00F43F83" w:rsidRPr="009A7899" w:rsidRDefault="00F43F83" w:rsidP="009A789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The size of each monthly payment</w:t>
            </w:r>
          </w:p>
          <w:p w14:paraId="3B51DA44" w14:textId="77777777" w:rsidR="00F43F83" w:rsidRPr="009A7899" w:rsidRDefault="00F43F83" w:rsidP="009A789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The principal outstanding at the end of 61</w:t>
            </w:r>
            <w:r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month.</w:t>
            </w:r>
          </w:p>
          <w:p w14:paraId="0C091B3F" w14:textId="77777777" w:rsidR="00F43F83" w:rsidRPr="009A7899" w:rsidRDefault="00F43F83" w:rsidP="009A789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Interest paid in 61</w:t>
            </w:r>
            <w:r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payment.</w:t>
            </w:r>
          </w:p>
          <w:p w14:paraId="7A510AE2" w14:textId="2E7D6262" w:rsidR="00F43F83" w:rsidRPr="009A7899" w:rsidRDefault="00F43F83" w:rsidP="009A7899">
            <w:pPr>
              <w:pStyle w:val="ListParagraph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Total interest 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</w:rPr>
              <w:t>paid.</w:t>
            </w:r>
          </w:p>
          <w:p w14:paraId="0129B15E" w14:textId="1F0D2280" w:rsidR="00F43F83" w:rsidRPr="009A7899" w:rsidRDefault="00F43F83" w:rsidP="009A7899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(Given (1.005625)</w:t>
            </w:r>
            <w:r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20</w:t>
            </w: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="002E691C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</w:rPr>
              <w:t>1.9603, (1.005625)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60</w:t>
            </w:r>
            <w:r w:rsidR="00815722" w:rsidRPr="009A7899">
              <w:rPr>
                <w:rFonts w:ascii="Times New Roman" w:hAnsi="Times New Roman" w:cs="Times New Roman"/>
                <w:sz w:val="24"/>
                <w:szCs w:val="24"/>
              </w:rPr>
              <w:t>=1.4001</w:t>
            </w:r>
          </w:p>
        </w:tc>
      </w:tr>
      <w:tr w:rsidR="00706EEF" w:rsidRPr="009A7899" w14:paraId="29333338" w14:textId="77777777" w:rsidTr="009A7899">
        <w:trPr>
          <w:jc w:val="center"/>
        </w:trPr>
        <w:tc>
          <w:tcPr>
            <w:tcW w:w="540" w:type="dxa"/>
          </w:tcPr>
          <w:p w14:paraId="3D068CE4" w14:textId="7963C702" w:rsidR="00706EEF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706EEF"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070" w:type="dxa"/>
          </w:tcPr>
          <w:p w14:paraId="4D86B888" w14:textId="39F966FD" w:rsidR="00BC7D40" w:rsidRPr="009A7899" w:rsidRDefault="00BC7D40" w:rsidP="009A7899">
            <w:pPr>
              <w:tabs>
                <w:tab w:val="left" w:pos="4320"/>
              </w:tabs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color w:val="000000"/>
                <w:spacing w:val="-8"/>
                <w:sz w:val="24"/>
              </w:rPr>
              <w:t>Two cards are drawn simultaneously from a well-shuffled deck of 52 cards. Find the probability distribution of the number of successes, when getting a spade is considered a success.</w:t>
            </w:r>
          </w:p>
          <w:p w14:paraId="517A5261" w14:textId="18BD1038" w:rsidR="00AE7767" w:rsidRPr="009A7899" w:rsidRDefault="00AE7767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776EB5" w14:textId="77777777" w:rsidR="00294183" w:rsidRPr="009A7899" w:rsidRDefault="00294183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OR</w:t>
            </w:r>
          </w:p>
          <w:p w14:paraId="3F57DFD8" w14:textId="6E39A820" w:rsidR="00294183" w:rsidRPr="009A7899" w:rsidRDefault="00294183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From a lot of bulbs which includes 5 defective bulbs a sample of 4 bulbs are taken with replacement. Find the probability distribution of the defective bulbs.</w:t>
            </w:r>
          </w:p>
        </w:tc>
      </w:tr>
      <w:tr w:rsidR="00D16D8B" w:rsidRPr="009A7899" w14:paraId="66BFBFFA" w14:textId="77777777" w:rsidTr="009A7899">
        <w:trPr>
          <w:jc w:val="center"/>
        </w:trPr>
        <w:tc>
          <w:tcPr>
            <w:tcW w:w="540" w:type="dxa"/>
          </w:tcPr>
          <w:p w14:paraId="6722AE33" w14:textId="77777777" w:rsidR="00D16D8B" w:rsidRPr="009A7899" w:rsidRDefault="00D16D8B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070" w:type="dxa"/>
          </w:tcPr>
          <w:p w14:paraId="732D98E1" w14:textId="658CA635" w:rsidR="00D16D8B" w:rsidRPr="009A7899" w:rsidRDefault="00D16D8B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E</w:t>
            </w:r>
            <w:r w:rsidR="00E27562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-Case </w:t>
            </w:r>
            <w:r w:rsidR="00DC6B38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ed.</w:t>
            </w:r>
          </w:p>
          <w:p w14:paraId="3881CDC5" w14:textId="77777777" w:rsidR="00D16D8B" w:rsidRPr="009A7899" w:rsidRDefault="00D16D8B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51FC" w:rsidRPr="009A7899" w14:paraId="18D7A785" w14:textId="77777777" w:rsidTr="009A7899">
        <w:trPr>
          <w:jc w:val="center"/>
        </w:trPr>
        <w:tc>
          <w:tcPr>
            <w:tcW w:w="540" w:type="dxa"/>
          </w:tcPr>
          <w:p w14:paraId="28D8E709" w14:textId="47D48B93" w:rsidR="00DD51FC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0070" w:type="dxa"/>
          </w:tcPr>
          <w:p w14:paraId="41DB242F" w14:textId="77777777" w:rsidR="00DD51FC" w:rsidRPr="009A7899" w:rsidRDefault="005A320D" w:rsidP="009A7899">
            <w:pPr>
              <w:spacing w:line="276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8343F35" wp14:editId="5769827C">
                  <wp:extent cx="3000375" cy="176212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5112" t="3484" r="4499"/>
                          <a:stretch/>
                        </pic:blipFill>
                        <pic:spPr bwMode="auto">
                          <a:xfrm>
                            <a:off x="0" y="0"/>
                            <a:ext cx="3000375" cy="17621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7A51A0" w:rsidRPr="009A789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   </w:t>
            </w: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D62E136" wp14:editId="6566C156">
                  <wp:extent cx="5543550" cy="876300"/>
                  <wp:effectExtent l="0" t="0" r="0" b="0"/>
                  <wp:docPr id="1348622334" name="Picture 1348622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55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B439B" w14:textId="4CFAC827" w:rsidR="005A320D" w:rsidRPr="009A7899" w:rsidRDefault="005A320D" w:rsidP="009A7899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line="276" w:lineRule="auto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The demand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function</w:t>
            </w:r>
            <w:r w:rsidR="005508DA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A5D8560" w14:textId="4BDD5AAE" w:rsidR="005A320D" w:rsidRPr="009A7899" w:rsidRDefault="005A320D" w:rsidP="009A7899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line="276" w:lineRule="auto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The supply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function</w:t>
            </w:r>
            <w:r w:rsidR="005508DA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30D27537" w14:textId="05ECAF3D" w:rsidR="005A320D" w:rsidRPr="009A7899" w:rsidRDefault="005A320D" w:rsidP="009A7899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line="276" w:lineRule="auto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Calculate the equilibrium </w:t>
            </w:r>
            <w:r w:rsidR="0004738B" w:rsidRPr="009A7899">
              <w:rPr>
                <w:rFonts w:ascii="Times New Roman" w:hAnsi="Times New Roman" w:cs="Times New Roman"/>
                <w:sz w:val="24"/>
                <w:szCs w:val="24"/>
              </w:rPr>
              <w:t>point</w:t>
            </w:r>
            <w:r w:rsidR="005508DA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4E78172" w14:textId="640B6B75" w:rsidR="005A320D" w:rsidRPr="009A7899" w:rsidRDefault="005A320D" w:rsidP="009A7899">
            <w:pPr>
              <w:pStyle w:val="ListParagraph"/>
              <w:numPr>
                <w:ilvl w:val="0"/>
                <w:numId w:val="30"/>
              </w:numPr>
              <w:shd w:val="clear" w:color="auto" w:fill="FFFFFF"/>
              <w:spacing w:line="276" w:lineRule="auto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The consumer surplus </w:t>
            </w:r>
          </w:p>
          <w:p w14:paraId="412C1626" w14:textId="1C5733D5" w:rsidR="0004738B" w:rsidRPr="009A7899" w:rsidRDefault="0004738B" w:rsidP="009A789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</w:t>
            </w: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5A320D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</w:t>
            </w:r>
            <w:r w:rsidR="005508DA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</w:p>
          <w:p w14:paraId="24241F76" w14:textId="25265F77" w:rsidR="005A320D" w:rsidRPr="009A7899" w:rsidRDefault="0004738B" w:rsidP="009A7899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</w:t>
            </w:r>
            <w:r w:rsidR="005A320D" w:rsidRPr="009A7899">
              <w:rPr>
                <w:rFonts w:ascii="Times New Roman" w:hAnsi="Times New Roman" w:cs="Times New Roman"/>
                <w:sz w:val="24"/>
                <w:szCs w:val="24"/>
              </w:rPr>
              <w:t>The producer surplus</w:t>
            </w:r>
          </w:p>
        </w:tc>
      </w:tr>
      <w:tr w:rsidR="00D16D8B" w:rsidRPr="009A7899" w14:paraId="4CC6BA9E" w14:textId="77777777" w:rsidTr="009A7899">
        <w:trPr>
          <w:jc w:val="center"/>
        </w:trPr>
        <w:tc>
          <w:tcPr>
            <w:tcW w:w="540" w:type="dxa"/>
          </w:tcPr>
          <w:p w14:paraId="41438106" w14:textId="15461283" w:rsidR="00D16D8B" w:rsidRPr="009A7899" w:rsidRDefault="00BE7216" w:rsidP="009A789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2</w:t>
            </w:r>
          </w:p>
        </w:tc>
        <w:tc>
          <w:tcPr>
            <w:tcW w:w="10070" w:type="dxa"/>
          </w:tcPr>
          <w:p w14:paraId="4161B7BD" w14:textId="77777777" w:rsidR="00E27562" w:rsidRPr="009A7899" w:rsidRDefault="00E27562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66A5CB" w14:textId="5856C7EF" w:rsidR="006640A8" w:rsidRPr="009A7899" w:rsidRDefault="006640A8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4410DF1" wp14:editId="0D700B90">
                  <wp:extent cx="5972175" cy="1751614"/>
                  <wp:effectExtent l="0" t="0" r="0" b="1270"/>
                  <wp:docPr id="7814798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47985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5138" cy="17524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365FD4" w14:textId="77777777" w:rsidR="00E27562" w:rsidRPr="009A7899" w:rsidRDefault="00E27562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43B5E9" w14:textId="24F58922" w:rsidR="006640A8" w:rsidRPr="009A7899" w:rsidRDefault="00D16D8B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6640A8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Mr. Anil Kumar runs a rice mill factory and the record of his productions (in metric tonnes) for the period of 2012- 2016 is as follows: </w:t>
            </w:r>
          </w:p>
          <w:p w14:paraId="2E6C768E" w14:textId="77777777" w:rsidR="006640A8" w:rsidRPr="009A7899" w:rsidRDefault="006640A8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30"/>
              <w:gridCol w:w="1170"/>
              <w:gridCol w:w="1260"/>
              <w:gridCol w:w="1440"/>
              <w:gridCol w:w="1530"/>
              <w:gridCol w:w="1440"/>
            </w:tblGrid>
            <w:tr w:rsidR="006640A8" w:rsidRPr="009A7899" w14:paraId="30A0ECB9" w14:textId="77777777" w:rsidTr="006640A8">
              <w:tc>
                <w:tcPr>
                  <w:tcW w:w="2230" w:type="dxa"/>
                </w:tcPr>
                <w:p w14:paraId="3110A6A6" w14:textId="0AB18925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170" w:type="dxa"/>
                </w:tcPr>
                <w:p w14:paraId="66D5ED64" w14:textId="76EAD4A2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2</w:t>
                  </w:r>
                </w:p>
              </w:tc>
              <w:tc>
                <w:tcPr>
                  <w:tcW w:w="1260" w:type="dxa"/>
                </w:tcPr>
                <w:p w14:paraId="38011349" w14:textId="5B1D79D0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3</w:t>
                  </w:r>
                </w:p>
              </w:tc>
              <w:tc>
                <w:tcPr>
                  <w:tcW w:w="1440" w:type="dxa"/>
                </w:tcPr>
                <w:p w14:paraId="1C4D97F6" w14:textId="45ABEF23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530" w:type="dxa"/>
                </w:tcPr>
                <w:p w14:paraId="67CB73EF" w14:textId="1A7D5471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5</w:t>
                  </w:r>
                </w:p>
              </w:tc>
              <w:tc>
                <w:tcPr>
                  <w:tcW w:w="1440" w:type="dxa"/>
                </w:tcPr>
                <w:p w14:paraId="032B812D" w14:textId="69006B9C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6</w:t>
                  </w:r>
                </w:p>
              </w:tc>
            </w:tr>
            <w:tr w:rsidR="006640A8" w:rsidRPr="009A7899" w14:paraId="1F9A9F3B" w14:textId="77777777" w:rsidTr="006640A8">
              <w:tc>
                <w:tcPr>
                  <w:tcW w:w="2230" w:type="dxa"/>
                </w:tcPr>
                <w:p w14:paraId="28A634E6" w14:textId="434C570C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Productions(tonnes)</w:t>
                  </w:r>
                </w:p>
              </w:tc>
              <w:tc>
                <w:tcPr>
                  <w:tcW w:w="1170" w:type="dxa"/>
                </w:tcPr>
                <w:p w14:paraId="0B481E2B" w14:textId="014D7F04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80</w:t>
                  </w:r>
                </w:p>
              </w:tc>
              <w:tc>
                <w:tcPr>
                  <w:tcW w:w="1260" w:type="dxa"/>
                </w:tcPr>
                <w:p w14:paraId="68BA1D74" w14:textId="66338BC5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90</w:t>
                  </w:r>
                </w:p>
              </w:tc>
              <w:tc>
                <w:tcPr>
                  <w:tcW w:w="1440" w:type="dxa"/>
                </w:tcPr>
                <w:p w14:paraId="4708D012" w14:textId="478ABCB5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92</w:t>
                  </w:r>
                </w:p>
              </w:tc>
              <w:tc>
                <w:tcPr>
                  <w:tcW w:w="1530" w:type="dxa"/>
                </w:tcPr>
                <w:p w14:paraId="38230FB7" w14:textId="6C235FC3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83</w:t>
                  </w:r>
                </w:p>
              </w:tc>
              <w:tc>
                <w:tcPr>
                  <w:tcW w:w="1440" w:type="dxa"/>
                </w:tcPr>
                <w:p w14:paraId="341EBCC4" w14:textId="1EEFC6E5" w:rsidR="006640A8" w:rsidRPr="009A7899" w:rsidRDefault="006640A8" w:rsidP="009A7899">
                  <w:pPr>
                    <w:spacing w:line="276" w:lineRule="auto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9A7899">
                    <w:rPr>
                      <w:rFonts w:ascii="Times New Roman" w:hAnsi="Times New Roman" w:cs="Times New Roman"/>
                      <w:sz w:val="24"/>
                      <w:szCs w:val="24"/>
                    </w:rPr>
                    <w:t>94</w:t>
                  </w:r>
                </w:p>
              </w:tc>
            </w:tr>
          </w:tbl>
          <w:p w14:paraId="17C6C93D" w14:textId="77777777" w:rsidR="006640A8" w:rsidRPr="009A7899" w:rsidRDefault="006640A8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1C238C" w14:textId="77777777" w:rsidR="006640A8" w:rsidRPr="009A7899" w:rsidRDefault="006640A8" w:rsidP="009A7899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Based on the above information, answer the following questions. Show steps to support your answers.</w:t>
            </w:r>
          </w:p>
          <w:p w14:paraId="476B96A7" w14:textId="6D203E88" w:rsidR="006640A8" w:rsidRPr="009A7899" w:rsidRDefault="006640A8" w:rsidP="009A7899">
            <w:pPr>
              <w:pStyle w:val="ListParagraph"/>
              <w:numPr>
                <w:ilvl w:val="0"/>
                <w:numId w:val="32"/>
              </w:num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By taking year 2014 as origin, use method of least-squares to find the best-fit trend line equation for Mr. Anil Kumar’s rice mill factory. Show the steps of your working. [2m] </w:t>
            </w:r>
          </w:p>
          <w:p w14:paraId="726EAD9B" w14:textId="0EEBC74E" w:rsidR="006640A8" w:rsidRPr="009A7899" w:rsidRDefault="006708E7" w:rsidP="009A7899">
            <w:pPr>
              <w:pStyle w:val="ListParagraph"/>
              <w:spacing w:line="276" w:lineRule="auto"/>
              <w:ind w:left="405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   </w:t>
            </w:r>
            <w:r w:rsidR="006640A8" w:rsidRPr="009A78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OR)</w:t>
            </w:r>
          </w:p>
          <w:p w14:paraId="3B960DE7" w14:textId="77777777" w:rsidR="006640A8" w:rsidRPr="009A7899" w:rsidRDefault="006640A8" w:rsidP="009A7899">
            <w:pPr>
              <w:pStyle w:val="ListParagraph"/>
              <w:spacing w:line="276" w:lineRule="auto"/>
              <w:ind w:left="40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Demonstrate the technique to fit the best-suited straight-line trend by the method of 3-years moving averages. Also draw the trend line. [2m]</w:t>
            </w:r>
          </w:p>
          <w:p w14:paraId="772015F4" w14:textId="24F73AC3" w:rsidR="006640A8" w:rsidRPr="009A7899" w:rsidRDefault="006640A8" w:rsidP="009A7899">
            <w:pPr>
              <w:pStyle w:val="ListParagraph"/>
              <w:spacing w:line="276" w:lineRule="auto"/>
              <w:ind w:left="40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(b) Estimate the likely production of the rice mill factory during 2018? [1m] </w:t>
            </w:r>
          </w:p>
          <w:p w14:paraId="55B99CF1" w14:textId="6DF397EA" w:rsidR="003619C2" w:rsidRPr="009A7899" w:rsidRDefault="006640A8" w:rsidP="009A7899">
            <w:pPr>
              <w:pStyle w:val="ListParagraph"/>
              <w:spacing w:line="276" w:lineRule="auto"/>
              <w:ind w:left="405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A7899">
              <w:rPr>
                <w:rFonts w:ascii="Times New Roman" w:hAnsi="Times New Roman" w:cs="Times New Roman"/>
                <w:sz w:val="24"/>
                <w:szCs w:val="24"/>
              </w:rPr>
              <w:t>(c) Mr. Anil Kumar’s wishes to grow his business to yearly production of 103tonnes. In which year will he be able to reach her target?</w:t>
            </w:r>
            <w:r w:rsidR="00D16D8B" w:rsidRPr="009A789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5A5B4774" w14:textId="158E5790" w:rsidR="00A65D07" w:rsidRPr="009A7899" w:rsidRDefault="009A7899" w:rsidP="009A789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A65D07" w:rsidRPr="009A7899" w:rsidSect="009A7899">
      <w:footerReference w:type="default" r:id="rId18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12873" w14:textId="77777777" w:rsidR="00951362" w:rsidRDefault="00951362" w:rsidP="00CA6630">
      <w:pPr>
        <w:spacing w:after="0" w:line="240" w:lineRule="auto"/>
      </w:pPr>
      <w:r>
        <w:separator/>
      </w:r>
    </w:p>
  </w:endnote>
  <w:endnote w:type="continuationSeparator" w:id="0">
    <w:p w14:paraId="7D725A60" w14:textId="77777777" w:rsidR="00951362" w:rsidRDefault="00951362" w:rsidP="00CA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Nirmala UI"/>
    <w:charset w:val="00"/>
    <w:family w:val="auto"/>
    <w:pitch w:val="variable"/>
    <w:sig w:usb0="00008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33908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01FDD" w14:textId="77777777" w:rsidR="00EB1C37" w:rsidRDefault="00EB1C3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935DF7" w14:textId="77777777" w:rsidR="00EB1C37" w:rsidRDefault="00EB1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841B66" w14:textId="77777777" w:rsidR="00951362" w:rsidRDefault="00951362" w:rsidP="00CA6630">
      <w:pPr>
        <w:spacing w:after="0" w:line="240" w:lineRule="auto"/>
      </w:pPr>
      <w:r>
        <w:separator/>
      </w:r>
    </w:p>
  </w:footnote>
  <w:footnote w:type="continuationSeparator" w:id="0">
    <w:p w14:paraId="509FBE67" w14:textId="77777777" w:rsidR="00951362" w:rsidRDefault="00951362" w:rsidP="00CA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91483"/>
    <w:multiLevelType w:val="hybridMultilevel"/>
    <w:tmpl w:val="1C401DB6"/>
    <w:lvl w:ilvl="0" w:tplc="992A8192">
      <w:start w:val="1"/>
      <w:numFmt w:val="decimal"/>
      <w:lvlText w:val="%1."/>
      <w:lvlJc w:val="center"/>
      <w:pPr>
        <w:ind w:left="90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CF95802"/>
    <w:multiLevelType w:val="hybridMultilevel"/>
    <w:tmpl w:val="B3462BD6"/>
    <w:lvl w:ilvl="0" w:tplc="9B08F5BC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B545C"/>
    <w:multiLevelType w:val="hybridMultilevel"/>
    <w:tmpl w:val="5AD87C82"/>
    <w:lvl w:ilvl="0" w:tplc="7800F2C6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B35C21"/>
    <w:multiLevelType w:val="hybridMultilevel"/>
    <w:tmpl w:val="E1F648B8"/>
    <w:lvl w:ilvl="0" w:tplc="49849DF6">
      <w:start w:val="1"/>
      <w:numFmt w:val="lowerLetter"/>
      <w:lvlText w:val="(%1)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E1E8A"/>
    <w:multiLevelType w:val="hybridMultilevel"/>
    <w:tmpl w:val="24C86D8C"/>
    <w:lvl w:ilvl="0" w:tplc="550622D8">
      <w:start w:val="1"/>
      <w:numFmt w:val="lowerRoman"/>
      <w:lvlText w:val="%1)"/>
      <w:lvlJc w:val="left"/>
      <w:pPr>
        <w:ind w:left="108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022AF"/>
    <w:multiLevelType w:val="hybridMultilevel"/>
    <w:tmpl w:val="3432B93E"/>
    <w:lvl w:ilvl="0" w:tplc="96000A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F6868"/>
    <w:multiLevelType w:val="hybridMultilevel"/>
    <w:tmpl w:val="4ECA177A"/>
    <w:lvl w:ilvl="0" w:tplc="FBF460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B5693"/>
    <w:multiLevelType w:val="hybridMultilevel"/>
    <w:tmpl w:val="8F624A4E"/>
    <w:lvl w:ilvl="0" w:tplc="ED428C1C">
      <w:start w:val="1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7E8E"/>
    <w:multiLevelType w:val="hybridMultilevel"/>
    <w:tmpl w:val="7A3816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0400DB"/>
    <w:multiLevelType w:val="hybridMultilevel"/>
    <w:tmpl w:val="FCB8C436"/>
    <w:lvl w:ilvl="0" w:tplc="818C46A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6254D"/>
    <w:multiLevelType w:val="hybridMultilevel"/>
    <w:tmpl w:val="7EB69DD8"/>
    <w:lvl w:ilvl="0" w:tplc="D4B84F7A">
      <w:start w:val="1"/>
      <w:numFmt w:val="lowerRoman"/>
      <w:lvlText w:val="%1)"/>
      <w:lvlJc w:val="left"/>
      <w:pPr>
        <w:ind w:left="1080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60E67"/>
    <w:multiLevelType w:val="hybridMultilevel"/>
    <w:tmpl w:val="F0080720"/>
    <w:lvl w:ilvl="0" w:tplc="632629AE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713ADB"/>
    <w:multiLevelType w:val="hybridMultilevel"/>
    <w:tmpl w:val="5DB41FAC"/>
    <w:lvl w:ilvl="0" w:tplc="4F749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24279"/>
    <w:multiLevelType w:val="hybridMultilevel"/>
    <w:tmpl w:val="18FA9F66"/>
    <w:lvl w:ilvl="0" w:tplc="EB98B6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1C1391"/>
    <w:multiLevelType w:val="hybridMultilevel"/>
    <w:tmpl w:val="9506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537448"/>
    <w:multiLevelType w:val="hybridMultilevel"/>
    <w:tmpl w:val="B4EA2AA2"/>
    <w:lvl w:ilvl="0" w:tplc="6AD87B54">
      <w:start w:val="1"/>
      <w:numFmt w:val="lowerRoman"/>
      <w:lvlText w:val="%1)"/>
      <w:lvlJc w:val="left"/>
      <w:pPr>
        <w:ind w:left="252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56E566F"/>
    <w:multiLevelType w:val="hybridMultilevel"/>
    <w:tmpl w:val="B73AB9EE"/>
    <w:lvl w:ilvl="0" w:tplc="CDC479D0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4C8F4E4A"/>
    <w:multiLevelType w:val="hybridMultilevel"/>
    <w:tmpl w:val="A65C8E08"/>
    <w:lvl w:ilvl="0" w:tplc="1CB2254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C0356"/>
    <w:multiLevelType w:val="hybridMultilevel"/>
    <w:tmpl w:val="B06EFD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AB6430"/>
    <w:multiLevelType w:val="hybridMultilevel"/>
    <w:tmpl w:val="B5A4F11C"/>
    <w:lvl w:ilvl="0" w:tplc="7EDEB348">
      <w:start w:val="1"/>
      <w:numFmt w:val="decimal"/>
      <w:lvlText w:val="%1."/>
      <w:lvlJc w:val="left"/>
      <w:pPr>
        <w:ind w:left="702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0" w15:restartNumberingAfterBreak="0">
    <w:nsid w:val="57EE008F"/>
    <w:multiLevelType w:val="hybridMultilevel"/>
    <w:tmpl w:val="8DBA89F6"/>
    <w:lvl w:ilvl="0" w:tplc="261C7C4C">
      <w:start w:val="1"/>
      <w:numFmt w:val="lowerLetter"/>
      <w:lvlText w:val="(%1)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79560E"/>
    <w:multiLevelType w:val="multilevel"/>
    <w:tmpl w:val="0EECC7E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Poppins" w:eastAsia="Times New Roman" w:hAnsi="Poppins" w:cs="Poppins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99F713B"/>
    <w:multiLevelType w:val="hybridMultilevel"/>
    <w:tmpl w:val="28B8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1B7680"/>
    <w:multiLevelType w:val="hybridMultilevel"/>
    <w:tmpl w:val="8F1223B8"/>
    <w:lvl w:ilvl="0" w:tplc="7026D2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6B4D29"/>
    <w:multiLevelType w:val="hybridMultilevel"/>
    <w:tmpl w:val="BF0243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A12C25"/>
    <w:multiLevelType w:val="hybridMultilevel"/>
    <w:tmpl w:val="B928C4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D26FC1"/>
    <w:multiLevelType w:val="hybridMultilevel"/>
    <w:tmpl w:val="7B304406"/>
    <w:lvl w:ilvl="0" w:tplc="01A2EFBA">
      <w:start w:val="1"/>
      <w:numFmt w:val="lowerLetter"/>
      <w:lvlText w:val="%1)"/>
      <w:lvlJc w:val="left"/>
      <w:pPr>
        <w:ind w:left="4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66DD7F19"/>
    <w:multiLevelType w:val="hybridMultilevel"/>
    <w:tmpl w:val="8C60E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B2AF1"/>
    <w:multiLevelType w:val="hybridMultilevel"/>
    <w:tmpl w:val="25D4B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294878"/>
    <w:multiLevelType w:val="hybridMultilevel"/>
    <w:tmpl w:val="B29CA662"/>
    <w:lvl w:ilvl="0" w:tplc="71FC67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D3333"/>
    <w:multiLevelType w:val="hybridMultilevel"/>
    <w:tmpl w:val="4EC67A40"/>
    <w:lvl w:ilvl="0" w:tplc="8A405946">
      <w:start w:val="1"/>
      <w:numFmt w:val="lowerRoman"/>
      <w:lvlText w:val="%1)"/>
      <w:lvlJc w:val="left"/>
      <w:pPr>
        <w:ind w:left="180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CAE2FC6"/>
    <w:multiLevelType w:val="hybridMultilevel"/>
    <w:tmpl w:val="F5381C9C"/>
    <w:lvl w:ilvl="0" w:tplc="ED428C1C">
      <w:start w:val="15"/>
      <w:numFmt w:val="bullet"/>
      <w:lvlText w:val=""/>
      <w:lvlJc w:val="left"/>
      <w:pPr>
        <w:ind w:left="1788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2" w15:restartNumberingAfterBreak="0">
    <w:nsid w:val="6E8F2AC3"/>
    <w:multiLevelType w:val="hybridMultilevel"/>
    <w:tmpl w:val="BDFC15F0"/>
    <w:lvl w:ilvl="0" w:tplc="4C0E32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86494F"/>
    <w:multiLevelType w:val="hybridMultilevel"/>
    <w:tmpl w:val="59A8F056"/>
    <w:lvl w:ilvl="0" w:tplc="9F6EADF6">
      <w:start w:val="1"/>
      <w:numFmt w:val="lowerLetter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4" w15:restartNumberingAfterBreak="0">
    <w:nsid w:val="75994ABD"/>
    <w:multiLevelType w:val="hybridMultilevel"/>
    <w:tmpl w:val="E15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25714"/>
    <w:multiLevelType w:val="hybridMultilevel"/>
    <w:tmpl w:val="B34E4A0C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84638">
    <w:abstractNumId w:val="35"/>
  </w:num>
  <w:num w:numId="2" w16cid:durableId="559249926">
    <w:abstractNumId w:val="0"/>
  </w:num>
  <w:num w:numId="3" w16cid:durableId="1002392462">
    <w:abstractNumId w:val="14"/>
  </w:num>
  <w:num w:numId="4" w16cid:durableId="1293360645">
    <w:abstractNumId w:val="27"/>
  </w:num>
  <w:num w:numId="5" w16cid:durableId="86773117">
    <w:abstractNumId w:val="34"/>
  </w:num>
  <w:num w:numId="6" w16cid:durableId="2131046658">
    <w:abstractNumId w:val="22"/>
  </w:num>
  <w:num w:numId="7" w16cid:durableId="1817066040">
    <w:abstractNumId w:val="6"/>
  </w:num>
  <w:num w:numId="8" w16cid:durableId="1226144181">
    <w:abstractNumId w:val="28"/>
  </w:num>
  <w:num w:numId="9" w16cid:durableId="1200817356">
    <w:abstractNumId w:val="12"/>
  </w:num>
  <w:num w:numId="10" w16cid:durableId="258031746">
    <w:abstractNumId w:val="19"/>
  </w:num>
  <w:num w:numId="11" w16cid:durableId="337117782">
    <w:abstractNumId w:val="2"/>
  </w:num>
  <w:num w:numId="12" w16cid:durableId="1877889003">
    <w:abstractNumId w:val="7"/>
  </w:num>
  <w:num w:numId="13" w16cid:durableId="1884318932">
    <w:abstractNumId w:val="31"/>
  </w:num>
  <w:num w:numId="14" w16cid:durableId="610431131">
    <w:abstractNumId w:val="11"/>
  </w:num>
  <w:num w:numId="15" w16cid:durableId="2012832167">
    <w:abstractNumId w:val="26"/>
  </w:num>
  <w:num w:numId="16" w16cid:durableId="331181036">
    <w:abstractNumId w:val="17"/>
  </w:num>
  <w:num w:numId="17" w16cid:durableId="1266384415">
    <w:abstractNumId w:val="20"/>
  </w:num>
  <w:num w:numId="18" w16cid:durableId="368918479">
    <w:abstractNumId w:val="3"/>
  </w:num>
  <w:num w:numId="19" w16cid:durableId="1084379864">
    <w:abstractNumId w:val="16"/>
  </w:num>
  <w:num w:numId="20" w16cid:durableId="637612814">
    <w:abstractNumId w:val="1"/>
  </w:num>
  <w:num w:numId="21" w16cid:durableId="859703104">
    <w:abstractNumId w:val="21"/>
  </w:num>
  <w:num w:numId="22" w16cid:durableId="1305770663">
    <w:abstractNumId w:val="29"/>
  </w:num>
  <w:num w:numId="23" w16cid:durableId="377781381">
    <w:abstractNumId w:val="18"/>
  </w:num>
  <w:num w:numId="24" w16cid:durableId="1154025567">
    <w:abstractNumId w:val="25"/>
  </w:num>
  <w:num w:numId="25" w16cid:durableId="1272012396">
    <w:abstractNumId w:val="4"/>
  </w:num>
  <w:num w:numId="26" w16cid:durableId="177089226">
    <w:abstractNumId w:val="30"/>
  </w:num>
  <w:num w:numId="27" w16cid:durableId="1082484487">
    <w:abstractNumId w:val="15"/>
  </w:num>
  <w:num w:numId="28" w16cid:durableId="1884322891">
    <w:abstractNumId w:val="32"/>
  </w:num>
  <w:num w:numId="29" w16cid:durableId="546062799">
    <w:abstractNumId w:val="10"/>
  </w:num>
  <w:num w:numId="30" w16cid:durableId="1908882880">
    <w:abstractNumId w:val="9"/>
  </w:num>
  <w:num w:numId="31" w16cid:durableId="839464694">
    <w:abstractNumId w:val="23"/>
  </w:num>
  <w:num w:numId="32" w16cid:durableId="1360348886">
    <w:abstractNumId w:val="33"/>
  </w:num>
  <w:num w:numId="33" w16cid:durableId="193006527">
    <w:abstractNumId w:val="5"/>
  </w:num>
  <w:num w:numId="34" w16cid:durableId="1494418357">
    <w:abstractNumId w:val="13"/>
  </w:num>
  <w:num w:numId="35" w16cid:durableId="967979562">
    <w:abstractNumId w:val="8"/>
  </w:num>
  <w:num w:numId="36" w16cid:durableId="63911380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2srQ0MzEwtLRQ0lEKTi0uzszPAykwNK0FAGkPZG0tAAAA"/>
  </w:docVars>
  <w:rsids>
    <w:rsidRoot w:val="0009426A"/>
    <w:rsid w:val="00002B42"/>
    <w:rsid w:val="000036E3"/>
    <w:rsid w:val="00007CB9"/>
    <w:rsid w:val="00010B1A"/>
    <w:rsid w:val="000117BE"/>
    <w:rsid w:val="000130D4"/>
    <w:rsid w:val="000147DB"/>
    <w:rsid w:val="00022513"/>
    <w:rsid w:val="00026CE9"/>
    <w:rsid w:val="00035DD0"/>
    <w:rsid w:val="000404D9"/>
    <w:rsid w:val="000456E8"/>
    <w:rsid w:val="0004738B"/>
    <w:rsid w:val="000528F7"/>
    <w:rsid w:val="00053955"/>
    <w:rsid w:val="00067DFB"/>
    <w:rsid w:val="00071026"/>
    <w:rsid w:val="000715A3"/>
    <w:rsid w:val="00074CDC"/>
    <w:rsid w:val="00081FF3"/>
    <w:rsid w:val="00082A7A"/>
    <w:rsid w:val="0009426A"/>
    <w:rsid w:val="00095615"/>
    <w:rsid w:val="00095A13"/>
    <w:rsid w:val="000A30B7"/>
    <w:rsid w:val="000A3739"/>
    <w:rsid w:val="000A3A00"/>
    <w:rsid w:val="000B310E"/>
    <w:rsid w:val="000B7216"/>
    <w:rsid w:val="000C08E4"/>
    <w:rsid w:val="000C6C28"/>
    <w:rsid w:val="000C794D"/>
    <w:rsid w:val="000E24D8"/>
    <w:rsid w:val="000F3587"/>
    <w:rsid w:val="00100514"/>
    <w:rsid w:val="00100EB5"/>
    <w:rsid w:val="001047DB"/>
    <w:rsid w:val="00107551"/>
    <w:rsid w:val="001079BE"/>
    <w:rsid w:val="0012066A"/>
    <w:rsid w:val="00124A89"/>
    <w:rsid w:val="00130308"/>
    <w:rsid w:val="00130C2E"/>
    <w:rsid w:val="001330BC"/>
    <w:rsid w:val="001352A5"/>
    <w:rsid w:val="00135EF6"/>
    <w:rsid w:val="00140D2B"/>
    <w:rsid w:val="001423F7"/>
    <w:rsid w:val="00143BE1"/>
    <w:rsid w:val="00146624"/>
    <w:rsid w:val="001619B5"/>
    <w:rsid w:val="00162645"/>
    <w:rsid w:val="00164D46"/>
    <w:rsid w:val="00167555"/>
    <w:rsid w:val="001677D4"/>
    <w:rsid w:val="001728DD"/>
    <w:rsid w:val="0018106E"/>
    <w:rsid w:val="00181530"/>
    <w:rsid w:val="00181E73"/>
    <w:rsid w:val="0019130E"/>
    <w:rsid w:val="001A0683"/>
    <w:rsid w:val="001A0AE6"/>
    <w:rsid w:val="001A2C10"/>
    <w:rsid w:val="001B1DF8"/>
    <w:rsid w:val="001C0A00"/>
    <w:rsid w:val="001D0C67"/>
    <w:rsid w:val="001D10DE"/>
    <w:rsid w:val="001D2B5A"/>
    <w:rsid w:val="001D6747"/>
    <w:rsid w:val="001E21C0"/>
    <w:rsid w:val="001E4E05"/>
    <w:rsid w:val="001E6AD2"/>
    <w:rsid w:val="001E73D4"/>
    <w:rsid w:val="001F5312"/>
    <w:rsid w:val="001F779A"/>
    <w:rsid w:val="002005A3"/>
    <w:rsid w:val="00203C58"/>
    <w:rsid w:val="00206771"/>
    <w:rsid w:val="0021229A"/>
    <w:rsid w:val="00214A3B"/>
    <w:rsid w:val="00221F56"/>
    <w:rsid w:val="00222E42"/>
    <w:rsid w:val="00226393"/>
    <w:rsid w:val="00227A0D"/>
    <w:rsid w:val="00227DC8"/>
    <w:rsid w:val="002312D5"/>
    <w:rsid w:val="0023537E"/>
    <w:rsid w:val="002459BC"/>
    <w:rsid w:val="00246C9B"/>
    <w:rsid w:val="00251748"/>
    <w:rsid w:val="00251E00"/>
    <w:rsid w:val="002556F3"/>
    <w:rsid w:val="00257F7E"/>
    <w:rsid w:val="00263F7E"/>
    <w:rsid w:val="00266E22"/>
    <w:rsid w:val="00274D3D"/>
    <w:rsid w:val="00277654"/>
    <w:rsid w:val="00282764"/>
    <w:rsid w:val="00287AC6"/>
    <w:rsid w:val="00294183"/>
    <w:rsid w:val="00295E7F"/>
    <w:rsid w:val="002A0DE4"/>
    <w:rsid w:val="002A6532"/>
    <w:rsid w:val="002B0B41"/>
    <w:rsid w:val="002B112A"/>
    <w:rsid w:val="002B7167"/>
    <w:rsid w:val="002C1364"/>
    <w:rsid w:val="002C4879"/>
    <w:rsid w:val="002C5C59"/>
    <w:rsid w:val="002D0D5B"/>
    <w:rsid w:val="002D19DA"/>
    <w:rsid w:val="002D24F6"/>
    <w:rsid w:val="002D34DB"/>
    <w:rsid w:val="002D74B9"/>
    <w:rsid w:val="002E4860"/>
    <w:rsid w:val="002E691C"/>
    <w:rsid w:val="002E6C20"/>
    <w:rsid w:val="00303AF9"/>
    <w:rsid w:val="00304B2E"/>
    <w:rsid w:val="00307C33"/>
    <w:rsid w:val="00323CC5"/>
    <w:rsid w:val="003264B3"/>
    <w:rsid w:val="0032653B"/>
    <w:rsid w:val="003275C0"/>
    <w:rsid w:val="003416A4"/>
    <w:rsid w:val="00347425"/>
    <w:rsid w:val="00351DFD"/>
    <w:rsid w:val="00353060"/>
    <w:rsid w:val="00357FA6"/>
    <w:rsid w:val="003603FA"/>
    <w:rsid w:val="00360BFD"/>
    <w:rsid w:val="003619C2"/>
    <w:rsid w:val="003626AB"/>
    <w:rsid w:val="00370A4C"/>
    <w:rsid w:val="003717D7"/>
    <w:rsid w:val="00372FFC"/>
    <w:rsid w:val="00374454"/>
    <w:rsid w:val="00374C38"/>
    <w:rsid w:val="00380C51"/>
    <w:rsid w:val="00384212"/>
    <w:rsid w:val="003932EE"/>
    <w:rsid w:val="003A3617"/>
    <w:rsid w:val="003A713F"/>
    <w:rsid w:val="003A723E"/>
    <w:rsid w:val="003A7FBC"/>
    <w:rsid w:val="003B37AB"/>
    <w:rsid w:val="003B4965"/>
    <w:rsid w:val="003B52DC"/>
    <w:rsid w:val="003B6305"/>
    <w:rsid w:val="003C2075"/>
    <w:rsid w:val="003C65F2"/>
    <w:rsid w:val="003C7CD0"/>
    <w:rsid w:val="003D10FC"/>
    <w:rsid w:val="003D5A09"/>
    <w:rsid w:val="003D5D5B"/>
    <w:rsid w:val="003F07D9"/>
    <w:rsid w:val="004152B3"/>
    <w:rsid w:val="0041660B"/>
    <w:rsid w:val="00420272"/>
    <w:rsid w:val="004205B9"/>
    <w:rsid w:val="004304AF"/>
    <w:rsid w:val="00444054"/>
    <w:rsid w:val="004501DB"/>
    <w:rsid w:val="004915E1"/>
    <w:rsid w:val="004B363F"/>
    <w:rsid w:val="004B3D82"/>
    <w:rsid w:val="004B5045"/>
    <w:rsid w:val="004D0DD2"/>
    <w:rsid w:val="004D16A4"/>
    <w:rsid w:val="004D57B4"/>
    <w:rsid w:val="004D5F5C"/>
    <w:rsid w:val="004E431F"/>
    <w:rsid w:val="004E539E"/>
    <w:rsid w:val="004E53CA"/>
    <w:rsid w:val="004E6D0E"/>
    <w:rsid w:val="004F065D"/>
    <w:rsid w:val="004F1B10"/>
    <w:rsid w:val="00505A39"/>
    <w:rsid w:val="005073BE"/>
    <w:rsid w:val="00512838"/>
    <w:rsid w:val="00513DCD"/>
    <w:rsid w:val="00517C1D"/>
    <w:rsid w:val="005304EE"/>
    <w:rsid w:val="00530F25"/>
    <w:rsid w:val="0054615A"/>
    <w:rsid w:val="00547612"/>
    <w:rsid w:val="005508DA"/>
    <w:rsid w:val="00550F83"/>
    <w:rsid w:val="00556213"/>
    <w:rsid w:val="00560A53"/>
    <w:rsid w:val="00561A8D"/>
    <w:rsid w:val="005629E1"/>
    <w:rsid w:val="00565000"/>
    <w:rsid w:val="0057653C"/>
    <w:rsid w:val="0058004D"/>
    <w:rsid w:val="00592F3B"/>
    <w:rsid w:val="0059590B"/>
    <w:rsid w:val="005963C4"/>
    <w:rsid w:val="005A112F"/>
    <w:rsid w:val="005A2637"/>
    <w:rsid w:val="005A30BE"/>
    <w:rsid w:val="005A320D"/>
    <w:rsid w:val="005A4175"/>
    <w:rsid w:val="005A4D84"/>
    <w:rsid w:val="005B73A3"/>
    <w:rsid w:val="005C14E0"/>
    <w:rsid w:val="005C1C58"/>
    <w:rsid w:val="005C57E6"/>
    <w:rsid w:val="005D1CED"/>
    <w:rsid w:val="005D5907"/>
    <w:rsid w:val="005E3475"/>
    <w:rsid w:val="005E5C0D"/>
    <w:rsid w:val="005F1A8D"/>
    <w:rsid w:val="005F430A"/>
    <w:rsid w:val="00623E8E"/>
    <w:rsid w:val="00630E1B"/>
    <w:rsid w:val="006313F1"/>
    <w:rsid w:val="00631F85"/>
    <w:rsid w:val="006405D7"/>
    <w:rsid w:val="006447B8"/>
    <w:rsid w:val="00644F3D"/>
    <w:rsid w:val="00653DF9"/>
    <w:rsid w:val="00663A92"/>
    <w:rsid w:val="006640A8"/>
    <w:rsid w:val="006708E7"/>
    <w:rsid w:val="00695DD3"/>
    <w:rsid w:val="006A3442"/>
    <w:rsid w:val="006C1254"/>
    <w:rsid w:val="006C4A42"/>
    <w:rsid w:val="006C5F3E"/>
    <w:rsid w:val="006C7AA7"/>
    <w:rsid w:val="006E1660"/>
    <w:rsid w:val="006F4F41"/>
    <w:rsid w:val="006F5339"/>
    <w:rsid w:val="0070447A"/>
    <w:rsid w:val="0070516B"/>
    <w:rsid w:val="00706EEF"/>
    <w:rsid w:val="007239FF"/>
    <w:rsid w:val="00741B9C"/>
    <w:rsid w:val="00745DD3"/>
    <w:rsid w:val="00746D79"/>
    <w:rsid w:val="00754A0B"/>
    <w:rsid w:val="00760CE3"/>
    <w:rsid w:val="00772803"/>
    <w:rsid w:val="00777BFA"/>
    <w:rsid w:val="00783289"/>
    <w:rsid w:val="007866BF"/>
    <w:rsid w:val="00792183"/>
    <w:rsid w:val="00796B93"/>
    <w:rsid w:val="007A09C0"/>
    <w:rsid w:val="007A51A0"/>
    <w:rsid w:val="007A5234"/>
    <w:rsid w:val="007A6EB1"/>
    <w:rsid w:val="007A76F3"/>
    <w:rsid w:val="007A76F9"/>
    <w:rsid w:val="007B3561"/>
    <w:rsid w:val="007B6D37"/>
    <w:rsid w:val="007C49E5"/>
    <w:rsid w:val="007D1BA6"/>
    <w:rsid w:val="007E3E04"/>
    <w:rsid w:val="007E70F3"/>
    <w:rsid w:val="007F23F0"/>
    <w:rsid w:val="007F763C"/>
    <w:rsid w:val="007F7806"/>
    <w:rsid w:val="007F78B3"/>
    <w:rsid w:val="00802948"/>
    <w:rsid w:val="00811F73"/>
    <w:rsid w:val="008155AA"/>
    <w:rsid w:val="00815722"/>
    <w:rsid w:val="008159B3"/>
    <w:rsid w:val="00815B0C"/>
    <w:rsid w:val="0082057F"/>
    <w:rsid w:val="00820C8F"/>
    <w:rsid w:val="00826305"/>
    <w:rsid w:val="008302D1"/>
    <w:rsid w:val="0083213E"/>
    <w:rsid w:val="0083657A"/>
    <w:rsid w:val="00836B7C"/>
    <w:rsid w:val="00852B8F"/>
    <w:rsid w:val="00863966"/>
    <w:rsid w:val="008653F6"/>
    <w:rsid w:val="0086683C"/>
    <w:rsid w:val="008751F4"/>
    <w:rsid w:val="00881F52"/>
    <w:rsid w:val="008823F6"/>
    <w:rsid w:val="00887AF8"/>
    <w:rsid w:val="008C4360"/>
    <w:rsid w:val="008D04B0"/>
    <w:rsid w:val="008D19C7"/>
    <w:rsid w:val="008D1C39"/>
    <w:rsid w:val="008E3E32"/>
    <w:rsid w:val="008E4FB4"/>
    <w:rsid w:val="008E65B8"/>
    <w:rsid w:val="008F6BAF"/>
    <w:rsid w:val="0090305F"/>
    <w:rsid w:val="009126CE"/>
    <w:rsid w:val="00921C25"/>
    <w:rsid w:val="00933901"/>
    <w:rsid w:val="00943208"/>
    <w:rsid w:val="009434C6"/>
    <w:rsid w:val="00943CD2"/>
    <w:rsid w:val="00951362"/>
    <w:rsid w:val="00951B19"/>
    <w:rsid w:val="00956207"/>
    <w:rsid w:val="009626AA"/>
    <w:rsid w:val="00962E19"/>
    <w:rsid w:val="0096405D"/>
    <w:rsid w:val="009654AD"/>
    <w:rsid w:val="00967667"/>
    <w:rsid w:val="009702ED"/>
    <w:rsid w:val="0097154C"/>
    <w:rsid w:val="009915C6"/>
    <w:rsid w:val="00992345"/>
    <w:rsid w:val="009945D0"/>
    <w:rsid w:val="009A36EC"/>
    <w:rsid w:val="009A485C"/>
    <w:rsid w:val="009A49BD"/>
    <w:rsid w:val="009A68F5"/>
    <w:rsid w:val="009A7899"/>
    <w:rsid w:val="009A78B8"/>
    <w:rsid w:val="009B062A"/>
    <w:rsid w:val="009D1A55"/>
    <w:rsid w:val="009D255A"/>
    <w:rsid w:val="009D2DDE"/>
    <w:rsid w:val="009F324A"/>
    <w:rsid w:val="009F330D"/>
    <w:rsid w:val="009F3826"/>
    <w:rsid w:val="00A01C67"/>
    <w:rsid w:val="00A06B36"/>
    <w:rsid w:val="00A1544C"/>
    <w:rsid w:val="00A163D1"/>
    <w:rsid w:val="00A32949"/>
    <w:rsid w:val="00A367D9"/>
    <w:rsid w:val="00A36846"/>
    <w:rsid w:val="00A47E65"/>
    <w:rsid w:val="00A53ED7"/>
    <w:rsid w:val="00A6188E"/>
    <w:rsid w:val="00A65D07"/>
    <w:rsid w:val="00A81BBD"/>
    <w:rsid w:val="00A90DBC"/>
    <w:rsid w:val="00A9100F"/>
    <w:rsid w:val="00A91F7B"/>
    <w:rsid w:val="00A921B8"/>
    <w:rsid w:val="00AA38CE"/>
    <w:rsid w:val="00AA7647"/>
    <w:rsid w:val="00AB30CB"/>
    <w:rsid w:val="00AC374B"/>
    <w:rsid w:val="00AC3D0C"/>
    <w:rsid w:val="00AC7D22"/>
    <w:rsid w:val="00AD058F"/>
    <w:rsid w:val="00AD1797"/>
    <w:rsid w:val="00AD59F9"/>
    <w:rsid w:val="00AE280B"/>
    <w:rsid w:val="00AE57B9"/>
    <w:rsid w:val="00AE7767"/>
    <w:rsid w:val="00B02D61"/>
    <w:rsid w:val="00B10758"/>
    <w:rsid w:val="00B2460E"/>
    <w:rsid w:val="00B25852"/>
    <w:rsid w:val="00B27731"/>
    <w:rsid w:val="00B2799D"/>
    <w:rsid w:val="00B35A82"/>
    <w:rsid w:val="00B400DC"/>
    <w:rsid w:val="00B41F62"/>
    <w:rsid w:val="00B421EF"/>
    <w:rsid w:val="00B55073"/>
    <w:rsid w:val="00B6727D"/>
    <w:rsid w:val="00B757E9"/>
    <w:rsid w:val="00B77FC7"/>
    <w:rsid w:val="00B847EB"/>
    <w:rsid w:val="00B86676"/>
    <w:rsid w:val="00B9274B"/>
    <w:rsid w:val="00BA6213"/>
    <w:rsid w:val="00BA688C"/>
    <w:rsid w:val="00BB7012"/>
    <w:rsid w:val="00BC5C64"/>
    <w:rsid w:val="00BC6928"/>
    <w:rsid w:val="00BC6C96"/>
    <w:rsid w:val="00BC7D40"/>
    <w:rsid w:val="00BC7F88"/>
    <w:rsid w:val="00BD4B2F"/>
    <w:rsid w:val="00BD6F0C"/>
    <w:rsid w:val="00BE045F"/>
    <w:rsid w:val="00BE59B9"/>
    <w:rsid w:val="00BE6F29"/>
    <w:rsid w:val="00BE7216"/>
    <w:rsid w:val="00BF50C3"/>
    <w:rsid w:val="00C03798"/>
    <w:rsid w:val="00C065B9"/>
    <w:rsid w:val="00C10BDC"/>
    <w:rsid w:val="00C1359D"/>
    <w:rsid w:val="00C14166"/>
    <w:rsid w:val="00C14CD8"/>
    <w:rsid w:val="00C15F5C"/>
    <w:rsid w:val="00C166EC"/>
    <w:rsid w:val="00C16AD1"/>
    <w:rsid w:val="00C179DF"/>
    <w:rsid w:val="00C22545"/>
    <w:rsid w:val="00C240B1"/>
    <w:rsid w:val="00C30AAA"/>
    <w:rsid w:val="00C30C0C"/>
    <w:rsid w:val="00C32C2C"/>
    <w:rsid w:val="00C439CF"/>
    <w:rsid w:val="00C443AE"/>
    <w:rsid w:val="00C45D3F"/>
    <w:rsid w:val="00C4764B"/>
    <w:rsid w:val="00C511AB"/>
    <w:rsid w:val="00C57D9A"/>
    <w:rsid w:val="00C604B1"/>
    <w:rsid w:val="00C620B4"/>
    <w:rsid w:val="00C6361E"/>
    <w:rsid w:val="00C76DB9"/>
    <w:rsid w:val="00C966E3"/>
    <w:rsid w:val="00CA0249"/>
    <w:rsid w:val="00CA6630"/>
    <w:rsid w:val="00CB015D"/>
    <w:rsid w:val="00CB03AC"/>
    <w:rsid w:val="00CB242E"/>
    <w:rsid w:val="00CB647F"/>
    <w:rsid w:val="00CC17D7"/>
    <w:rsid w:val="00CD16E2"/>
    <w:rsid w:val="00CD6124"/>
    <w:rsid w:val="00CE6A02"/>
    <w:rsid w:val="00CE6B21"/>
    <w:rsid w:val="00CF2077"/>
    <w:rsid w:val="00D000EF"/>
    <w:rsid w:val="00D0565B"/>
    <w:rsid w:val="00D10ADC"/>
    <w:rsid w:val="00D110CA"/>
    <w:rsid w:val="00D16D8B"/>
    <w:rsid w:val="00D31227"/>
    <w:rsid w:val="00D425FE"/>
    <w:rsid w:val="00D42782"/>
    <w:rsid w:val="00D429B3"/>
    <w:rsid w:val="00D44437"/>
    <w:rsid w:val="00D53A12"/>
    <w:rsid w:val="00D910AA"/>
    <w:rsid w:val="00D9749A"/>
    <w:rsid w:val="00DA0A93"/>
    <w:rsid w:val="00DA37CA"/>
    <w:rsid w:val="00DA4B44"/>
    <w:rsid w:val="00DB21EB"/>
    <w:rsid w:val="00DB3299"/>
    <w:rsid w:val="00DB5CBA"/>
    <w:rsid w:val="00DC089B"/>
    <w:rsid w:val="00DC59B6"/>
    <w:rsid w:val="00DC6B38"/>
    <w:rsid w:val="00DD081A"/>
    <w:rsid w:val="00DD2BF0"/>
    <w:rsid w:val="00DD51FC"/>
    <w:rsid w:val="00DF1B58"/>
    <w:rsid w:val="00E0150C"/>
    <w:rsid w:val="00E032C4"/>
    <w:rsid w:val="00E24CBE"/>
    <w:rsid w:val="00E27562"/>
    <w:rsid w:val="00E317DA"/>
    <w:rsid w:val="00E31A78"/>
    <w:rsid w:val="00E37062"/>
    <w:rsid w:val="00E376FD"/>
    <w:rsid w:val="00E45BAD"/>
    <w:rsid w:val="00E56DA5"/>
    <w:rsid w:val="00E67730"/>
    <w:rsid w:val="00E759D8"/>
    <w:rsid w:val="00E87A14"/>
    <w:rsid w:val="00EA5B9B"/>
    <w:rsid w:val="00EB1C37"/>
    <w:rsid w:val="00ED13A6"/>
    <w:rsid w:val="00ED1CFD"/>
    <w:rsid w:val="00ED1DFE"/>
    <w:rsid w:val="00ED418D"/>
    <w:rsid w:val="00ED700C"/>
    <w:rsid w:val="00EF3800"/>
    <w:rsid w:val="00F020F5"/>
    <w:rsid w:val="00F02556"/>
    <w:rsid w:val="00F02D9D"/>
    <w:rsid w:val="00F041CD"/>
    <w:rsid w:val="00F05E24"/>
    <w:rsid w:val="00F06AE6"/>
    <w:rsid w:val="00F20891"/>
    <w:rsid w:val="00F253DB"/>
    <w:rsid w:val="00F27DCA"/>
    <w:rsid w:val="00F375E1"/>
    <w:rsid w:val="00F40235"/>
    <w:rsid w:val="00F43233"/>
    <w:rsid w:val="00F43F83"/>
    <w:rsid w:val="00F457A9"/>
    <w:rsid w:val="00F47DFE"/>
    <w:rsid w:val="00F563BC"/>
    <w:rsid w:val="00F602FF"/>
    <w:rsid w:val="00F638B8"/>
    <w:rsid w:val="00F7484A"/>
    <w:rsid w:val="00F9091E"/>
    <w:rsid w:val="00F9254C"/>
    <w:rsid w:val="00F95A44"/>
    <w:rsid w:val="00FA2BCF"/>
    <w:rsid w:val="00FA7003"/>
    <w:rsid w:val="00FB62D8"/>
    <w:rsid w:val="00FB62D9"/>
    <w:rsid w:val="00FC3F0E"/>
    <w:rsid w:val="00FC49B7"/>
    <w:rsid w:val="00FD0BC3"/>
    <w:rsid w:val="00FD39C5"/>
    <w:rsid w:val="00FF06D5"/>
    <w:rsid w:val="00FF3F62"/>
    <w:rsid w:val="00FF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A668"/>
  <w15:docId w15:val="{1FFD6821-64EE-4B01-86AE-B4B8448B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6D5"/>
  </w:style>
  <w:style w:type="paragraph" w:styleId="Heading1">
    <w:name w:val="heading 1"/>
    <w:basedOn w:val="Normal"/>
    <w:next w:val="Normal"/>
    <w:link w:val="Heading1Char"/>
    <w:qFormat/>
    <w:rsid w:val="004D0DD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42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9426A"/>
    <w:pPr>
      <w:ind w:left="720"/>
      <w:contextualSpacing/>
    </w:pPr>
    <w:rPr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630"/>
  </w:style>
  <w:style w:type="paragraph" w:styleId="Footer">
    <w:name w:val="footer"/>
    <w:basedOn w:val="Normal"/>
    <w:link w:val="Foot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630"/>
  </w:style>
  <w:style w:type="character" w:customStyle="1" w:styleId="Heading1Char">
    <w:name w:val="Heading 1 Char"/>
    <w:basedOn w:val="DefaultParagraphFont"/>
    <w:link w:val="Heading1"/>
    <w:rsid w:val="004D0DD2"/>
    <w:rPr>
      <w:rFonts w:ascii="Times New Roman" w:eastAsia="Times New Roman" w:hAnsi="Times New Roman" w:cs="Times New Roman"/>
      <w:sz w:val="52"/>
      <w:szCs w:val="24"/>
    </w:rPr>
  </w:style>
  <w:style w:type="character" w:customStyle="1" w:styleId="ListParagraphChar">
    <w:name w:val="List Paragraph Char"/>
    <w:link w:val="ListParagraph"/>
    <w:uiPriority w:val="34"/>
    <w:rsid w:val="004D0DD2"/>
    <w:rPr>
      <w:lang w:val="en-IN" w:eastAsia="en-IN"/>
    </w:rPr>
  </w:style>
  <w:style w:type="paragraph" w:customStyle="1" w:styleId="Default">
    <w:name w:val="Default"/>
    <w:rsid w:val="005E5C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65B8"/>
    <w:rPr>
      <w:color w:val="808080"/>
    </w:rPr>
  </w:style>
  <w:style w:type="character" w:customStyle="1" w:styleId="normaltextrun">
    <w:name w:val="normaltextrun"/>
    <w:basedOn w:val="DefaultParagraphFont"/>
    <w:rsid w:val="00227DC8"/>
  </w:style>
  <w:style w:type="paragraph" w:customStyle="1" w:styleId="paragraph">
    <w:name w:val="paragraph"/>
    <w:basedOn w:val="Normal"/>
    <w:rsid w:val="00227D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C6C96"/>
    <w:rPr>
      <w:i/>
      <w:iCs/>
    </w:rPr>
  </w:style>
  <w:style w:type="character" w:styleId="Strong">
    <w:name w:val="Strong"/>
    <w:basedOn w:val="DefaultParagraphFont"/>
    <w:uiPriority w:val="22"/>
    <w:qFormat/>
    <w:rsid w:val="00C166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58D1B-9DAD-491B-9745-DFE4D7E0C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8</TotalTime>
  <Pages>4</Pages>
  <Words>918</Words>
  <Characters>523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ed Moyal</dc:creator>
  <cp:lastModifiedBy>BIJINA DEEPAK</cp:lastModifiedBy>
  <cp:revision>15</cp:revision>
  <dcterms:created xsi:type="dcterms:W3CDTF">2023-10-21T08:58:00Z</dcterms:created>
  <dcterms:modified xsi:type="dcterms:W3CDTF">2023-11-01T08:17:00Z</dcterms:modified>
</cp:coreProperties>
</file>